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7B27946" w14:textId="2CBFC7A8" w:rsidR="00C04F51" w:rsidRPr="007419B6" w:rsidRDefault="00677EB6" w:rsidP="00C04F51">
      <w:pPr>
        <w:tabs>
          <w:tab w:val="right" w:pos="9781"/>
        </w:tabs>
        <w:rPr>
          <w:rFonts w:ascii="Arial" w:hAnsi="Arial" w:cs="Arial"/>
          <w:b/>
          <w:bCs/>
          <w:sz w:val="22"/>
        </w:rPr>
      </w:pPr>
      <w:r w:rsidRPr="007419B6">
        <w:rPr>
          <w:rFonts w:ascii="Arial" w:hAnsi="Arial" w:cs="Arial"/>
          <w:b/>
          <w:bCs/>
          <w:sz w:val="22"/>
        </w:rPr>
        <w:t>3GPP TSG-RAN WG2 Meeting #1</w:t>
      </w:r>
      <w:r w:rsidR="00C1745E">
        <w:rPr>
          <w:rFonts w:ascii="Arial" w:hAnsi="Arial" w:cs="Arial"/>
          <w:b/>
          <w:bCs/>
          <w:sz w:val="22"/>
        </w:rPr>
        <w:t>1</w:t>
      </w:r>
      <w:r w:rsidR="00A205B1">
        <w:rPr>
          <w:rFonts w:ascii="Arial" w:hAnsi="Arial" w:cs="Arial"/>
          <w:b/>
          <w:bCs/>
          <w:sz w:val="22"/>
        </w:rPr>
        <w:t>3bis</w:t>
      </w:r>
      <w:r w:rsidR="00E76F4B" w:rsidRPr="007419B6">
        <w:rPr>
          <w:rFonts w:ascii="Arial" w:hAnsi="Arial" w:cs="Arial"/>
          <w:b/>
          <w:bCs/>
          <w:sz w:val="22"/>
        </w:rPr>
        <w:t>-e</w:t>
      </w:r>
      <w:r w:rsidR="00C04F51" w:rsidRPr="007419B6">
        <w:rPr>
          <w:rFonts w:ascii="Arial" w:hAnsi="Arial" w:cs="Arial"/>
          <w:b/>
          <w:bCs/>
          <w:sz w:val="22"/>
        </w:rPr>
        <w:tab/>
      </w:r>
      <w:r w:rsidRPr="007419B6">
        <w:rPr>
          <w:rFonts w:ascii="Arial" w:hAnsi="Arial" w:cs="Arial"/>
          <w:b/>
          <w:bCs/>
          <w:sz w:val="22"/>
        </w:rPr>
        <w:t>R2-</w:t>
      </w:r>
      <w:r w:rsidR="00A205B1">
        <w:rPr>
          <w:rFonts w:ascii="Arial" w:hAnsi="Arial" w:cs="Arial"/>
          <w:b/>
          <w:bCs/>
          <w:sz w:val="22"/>
        </w:rPr>
        <w:t>210xxxx</w:t>
      </w:r>
    </w:p>
    <w:p w14:paraId="54E348D2" w14:textId="63DF67A5" w:rsidR="00070961" w:rsidRPr="007419B6" w:rsidRDefault="00A205B1" w:rsidP="00C04F51">
      <w:pPr>
        <w:rPr>
          <w:rFonts w:ascii="Arial" w:eastAsia="Malgun Gothic" w:hAnsi="Arial" w:cs="Arial"/>
          <w:b/>
          <w:bCs/>
          <w:sz w:val="22"/>
          <w:lang w:eastAsia="ko-KR"/>
        </w:rPr>
      </w:pPr>
      <w:r>
        <w:rPr>
          <w:rFonts w:ascii="Arial" w:eastAsia="Malgun Gothic" w:hAnsi="Arial" w:cs="Arial"/>
          <w:b/>
          <w:bCs/>
          <w:sz w:val="22"/>
          <w:lang w:eastAsia="ko-KR"/>
        </w:rPr>
        <w:t>E-meeting</w:t>
      </w:r>
      <w:r w:rsidR="00E76F4B" w:rsidRPr="007419B6">
        <w:rPr>
          <w:rFonts w:ascii="Arial" w:eastAsia="Malgun Gothic" w:hAnsi="Arial" w:cs="Arial"/>
          <w:b/>
          <w:bCs/>
          <w:sz w:val="22"/>
          <w:lang w:eastAsia="ko-KR"/>
        </w:rPr>
        <w:t xml:space="preserve">, </w:t>
      </w:r>
      <w:r>
        <w:rPr>
          <w:rFonts w:ascii="Arial" w:eastAsia="Malgun Gothic" w:hAnsi="Arial" w:cs="Arial"/>
          <w:b/>
          <w:bCs/>
          <w:sz w:val="22"/>
          <w:lang w:eastAsia="ko-KR"/>
        </w:rPr>
        <w:t>12</w:t>
      </w:r>
      <w:r w:rsidRPr="007419B6">
        <w:rPr>
          <w:rFonts w:ascii="Arial" w:eastAsia="Malgun Gothic" w:hAnsi="Arial" w:cs="Arial"/>
          <w:b/>
          <w:bCs/>
          <w:sz w:val="22"/>
          <w:lang w:eastAsia="ko-KR"/>
        </w:rPr>
        <w:t xml:space="preserve"> </w:t>
      </w:r>
      <w:r w:rsidR="00E76F4B" w:rsidRPr="007419B6">
        <w:rPr>
          <w:rFonts w:ascii="Arial" w:eastAsia="Malgun Gothic" w:hAnsi="Arial" w:cs="Arial"/>
          <w:b/>
          <w:bCs/>
          <w:sz w:val="22"/>
          <w:lang w:eastAsia="ko-KR"/>
        </w:rPr>
        <w:t xml:space="preserve">– </w:t>
      </w:r>
      <w:r>
        <w:rPr>
          <w:rFonts w:ascii="Arial" w:eastAsia="Malgun Gothic" w:hAnsi="Arial" w:cs="Arial"/>
          <w:b/>
          <w:bCs/>
          <w:sz w:val="22"/>
          <w:lang w:eastAsia="ko-KR"/>
        </w:rPr>
        <w:t>2</w:t>
      </w:r>
      <w:r w:rsidRPr="007419B6">
        <w:rPr>
          <w:rFonts w:ascii="Arial" w:eastAsia="Malgun Gothic" w:hAnsi="Arial" w:cs="Arial"/>
          <w:b/>
          <w:bCs/>
          <w:sz w:val="22"/>
          <w:lang w:eastAsia="ko-KR"/>
        </w:rPr>
        <w:t xml:space="preserve">0 </w:t>
      </w:r>
      <w:r w:rsidR="00E76F4B" w:rsidRPr="007419B6">
        <w:rPr>
          <w:rFonts w:ascii="Arial" w:eastAsia="Malgun Gothic" w:hAnsi="Arial" w:cs="Arial"/>
          <w:b/>
          <w:bCs/>
          <w:sz w:val="22"/>
          <w:lang w:eastAsia="ko-KR"/>
        </w:rPr>
        <w:t xml:space="preserve">April </w:t>
      </w:r>
      <w:r w:rsidRPr="007419B6">
        <w:rPr>
          <w:rFonts w:ascii="Arial" w:eastAsia="Malgun Gothic" w:hAnsi="Arial" w:cs="Arial"/>
          <w:b/>
          <w:bCs/>
          <w:sz w:val="22"/>
          <w:lang w:eastAsia="ko-KR"/>
        </w:rPr>
        <w:t>202</w:t>
      </w:r>
      <w:r>
        <w:rPr>
          <w:rFonts w:ascii="Arial" w:eastAsia="Malgun Gothic" w:hAnsi="Arial" w:cs="Arial"/>
          <w:b/>
          <w:bCs/>
          <w:sz w:val="22"/>
          <w:lang w:eastAsia="ko-KR"/>
        </w:rPr>
        <w:t>1</w:t>
      </w:r>
    </w:p>
    <w:p w14:paraId="2E6D8AB0" w14:textId="77777777" w:rsidR="00E76F4B" w:rsidRPr="007419B6" w:rsidRDefault="00E76F4B" w:rsidP="00C04F51">
      <w:pPr>
        <w:rPr>
          <w:rFonts w:ascii="Arial" w:hAnsi="Arial" w:cs="Arial"/>
        </w:rPr>
      </w:pPr>
    </w:p>
    <w:p w14:paraId="3B6E5914" w14:textId="0C9812DD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Title:</w:t>
      </w:r>
      <w:r w:rsidRPr="00070961">
        <w:rPr>
          <w:rFonts w:ascii="Arial" w:hAnsi="Arial" w:cs="Arial"/>
          <w:b/>
        </w:rPr>
        <w:tab/>
      </w:r>
      <w:r w:rsidRPr="00355C76">
        <w:rPr>
          <w:rFonts w:ascii="Arial" w:hAnsi="Arial" w:cs="Arial"/>
          <w:b/>
          <w:highlight w:val="yellow"/>
        </w:rPr>
        <w:t>[DRAFT]</w:t>
      </w:r>
      <w:r>
        <w:rPr>
          <w:rFonts w:ascii="Arial" w:hAnsi="Arial" w:cs="Arial"/>
          <w:b/>
        </w:rPr>
        <w:t xml:space="preserve"> </w:t>
      </w:r>
      <w:r w:rsidRPr="00A91018">
        <w:rPr>
          <w:rFonts w:ascii="Arial" w:hAnsi="Arial" w:cs="Arial"/>
          <w:bCs/>
        </w:rPr>
        <w:t xml:space="preserve">LS on </w:t>
      </w:r>
      <w:r w:rsidR="00A205B1">
        <w:rPr>
          <w:rFonts w:ascii="Arial" w:hAnsi="Arial" w:cs="Arial"/>
          <w:bCs/>
        </w:rPr>
        <w:t>R1</w:t>
      </w:r>
      <w:r w:rsidR="00F53642">
        <w:rPr>
          <w:rFonts w:ascii="Arial" w:hAnsi="Arial" w:cs="Arial"/>
          <w:bCs/>
        </w:rPr>
        <w:t>7</w:t>
      </w:r>
      <w:r w:rsidR="00A205B1">
        <w:rPr>
          <w:rFonts w:ascii="Arial" w:hAnsi="Arial" w:cs="Arial"/>
          <w:bCs/>
        </w:rPr>
        <w:t xml:space="preserve"> </w:t>
      </w:r>
      <w:commentRangeStart w:id="0"/>
      <w:r w:rsidR="00F53642">
        <w:rPr>
          <w:rFonts w:ascii="Arial" w:hAnsi="Arial" w:cs="Arial"/>
          <w:bCs/>
        </w:rPr>
        <w:t xml:space="preserve">SL Relay </w:t>
      </w:r>
      <w:commentRangeEnd w:id="0"/>
      <w:r w:rsidR="00EB675C">
        <w:rPr>
          <w:rStyle w:val="a8"/>
          <w:rFonts w:ascii="Arial" w:hAnsi="Arial"/>
        </w:rPr>
        <w:commentReference w:id="0"/>
      </w:r>
      <w:r w:rsidR="00F53642">
        <w:rPr>
          <w:rFonts w:ascii="Arial" w:hAnsi="Arial" w:cs="Arial"/>
          <w:bCs/>
        </w:rPr>
        <w:t>paging mechanism</w:t>
      </w:r>
    </w:p>
    <w:p w14:paraId="135C37A0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Response to:</w:t>
      </w:r>
      <w:r w:rsidRPr="00070961">
        <w:rPr>
          <w:rFonts w:ascii="Arial" w:hAnsi="Arial" w:cs="Arial"/>
          <w:bCs/>
        </w:rPr>
        <w:tab/>
      </w:r>
    </w:p>
    <w:p w14:paraId="53CEA30E" w14:textId="2ADD3A79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Release:</w:t>
      </w:r>
      <w:r w:rsidRPr="00070961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Rel-1</w:t>
      </w:r>
      <w:r w:rsidR="00D31FEE">
        <w:rPr>
          <w:rFonts w:ascii="Arial" w:hAnsi="Arial" w:cs="Arial"/>
          <w:bCs/>
        </w:rPr>
        <w:t>7</w:t>
      </w:r>
    </w:p>
    <w:p w14:paraId="39523730" w14:textId="26651470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Work Item:</w:t>
      </w:r>
      <w:r w:rsidRPr="00070961">
        <w:rPr>
          <w:rFonts w:ascii="Arial" w:hAnsi="Arial" w:cs="Arial"/>
          <w:bCs/>
        </w:rPr>
        <w:tab/>
      </w:r>
      <w:proofErr w:type="spellStart"/>
      <w:r w:rsidR="00D31FEE" w:rsidRPr="00D31FEE">
        <w:rPr>
          <w:rFonts w:ascii="Arial" w:hAnsi="Arial" w:cs="Arial"/>
          <w:bCs/>
        </w:rPr>
        <w:t>NR_SL_relay</w:t>
      </w:r>
      <w:proofErr w:type="spellEnd"/>
      <w:r w:rsidR="00D31FEE" w:rsidRPr="00D31FEE">
        <w:rPr>
          <w:rFonts w:ascii="Arial" w:hAnsi="Arial" w:cs="Arial"/>
          <w:bCs/>
        </w:rPr>
        <w:t>-Core</w:t>
      </w:r>
    </w:p>
    <w:p w14:paraId="221C03E2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/>
        </w:rPr>
      </w:pPr>
    </w:p>
    <w:p w14:paraId="27CDA79B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Source:</w:t>
      </w:r>
      <w:r w:rsidRPr="00070961">
        <w:rPr>
          <w:rFonts w:ascii="Arial" w:hAnsi="Arial" w:cs="Arial"/>
          <w:bCs/>
        </w:rPr>
        <w:tab/>
      </w:r>
      <w:r w:rsidR="00355C76">
        <w:rPr>
          <w:rFonts w:ascii="Arial" w:hAnsi="Arial" w:cs="Arial"/>
          <w:bCs/>
          <w:highlight w:val="yellow"/>
        </w:rPr>
        <w:t>OPPO</w:t>
      </w:r>
      <w:r>
        <w:rPr>
          <w:rFonts w:ascii="Arial" w:hAnsi="Arial" w:cs="Arial"/>
          <w:bCs/>
          <w:highlight w:val="yellow"/>
        </w:rPr>
        <w:t xml:space="preserve"> [To be R</w:t>
      </w:r>
      <w:r w:rsidRPr="00070961">
        <w:rPr>
          <w:rFonts w:ascii="Arial" w:hAnsi="Arial" w:cs="Arial"/>
          <w:bCs/>
          <w:highlight w:val="yellow"/>
        </w:rPr>
        <w:t>AN2</w:t>
      </w:r>
      <w:r>
        <w:rPr>
          <w:rFonts w:ascii="Arial" w:hAnsi="Arial" w:cs="Arial"/>
          <w:bCs/>
        </w:rPr>
        <w:t>]</w:t>
      </w:r>
    </w:p>
    <w:p w14:paraId="17A3A91F" w14:textId="302112F7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To:</w:t>
      </w:r>
      <w:r w:rsidRPr="007419B6">
        <w:rPr>
          <w:rFonts w:ascii="Arial" w:hAnsi="Arial" w:cs="Arial"/>
          <w:bCs/>
        </w:rPr>
        <w:tab/>
      </w:r>
      <w:r w:rsidR="00D31FEE">
        <w:rPr>
          <w:rFonts w:ascii="Arial" w:hAnsi="Arial" w:cs="Arial"/>
          <w:bCs/>
        </w:rPr>
        <w:t>SA3</w:t>
      </w:r>
    </w:p>
    <w:p w14:paraId="7C9BCC7F" w14:textId="41186DAB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Cc:</w:t>
      </w:r>
      <w:r w:rsidRPr="007419B6">
        <w:rPr>
          <w:rFonts w:ascii="Arial" w:hAnsi="Arial" w:cs="Arial"/>
          <w:bCs/>
        </w:rPr>
        <w:tab/>
      </w:r>
      <w:commentRangeStart w:id="1"/>
      <w:commentRangeStart w:id="2"/>
      <w:r w:rsidR="006E0D24">
        <w:rPr>
          <w:rFonts w:ascii="Arial" w:hAnsi="Arial" w:cs="Arial"/>
          <w:bCs/>
        </w:rPr>
        <w:t>[SA2?]</w:t>
      </w:r>
      <w:commentRangeEnd w:id="1"/>
      <w:r w:rsidR="00F5367F">
        <w:rPr>
          <w:rStyle w:val="a8"/>
          <w:rFonts w:ascii="Arial" w:hAnsi="Arial"/>
        </w:rPr>
        <w:commentReference w:id="1"/>
      </w:r>
      <w:commentRangeEnd w:id="2"/>
      <w:r w:rsidR="00EB675C">
        <w:rPr>
          <w:rStyle w:val="a8"/>
          <w:rFonts w:ascii="Arial" w:hAnsi="Arial"/>
        </w:rPr>
        <w:commentReference w:id="2"/>
      </w:r>
    </w:p>
    <w:p w14:paraId="000113DC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44638BCE" w14:textId="77777777" w:rsidR="00463675" w:rsidRPr="007419B6" w:rsidRDefault="00463675">
      <w:pPr>
        <w:tabs>
          <w:tab w:val="left" w:pos="2268"/>
        </w:tabs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Contact Person:</w:t>
      </w:r>
      <w:r w:rsidRPr="007419B6">
        <w:rPr>
          <w:rFonts w:ascii="Arial" w:hAnsi="Arial" w:cs="Arial"/>
          <w:bCs/>
        </w:rPr>
        <w:tab/>
      </w:r>
    </w:p>
    <w:p w14:paraId="39F7301C" w14:textId="77777777" w:rsidR="00463675" w:rsidRPr="007419B6" w:rsidRDefault="00463675">
      <w:pPr>
        <w:pStyle w:val="4"/>
        <w:tabs>
          <w:tab w:val="left" w:pos="2268"/>
        </w:tabs>
        <w:ind w:left="567"/>
        <w:rPr>
          <w:rFonts w:cs="Arial"/>
          <w:b w:val="0"/>
          <w:bCs/>
        </w:rPr>
      </w:pPr>
      <w:r w:rsidRPr="007419B6">
        <w:rPr>
          <w:rFonts w:cs="Arial"/>
        </w:rPr>
        <w:t>Name:</w:t>
      </w:r>
      <w:r w:rsidRPr="007419B6">
        <w:rPr>
          <w:rFonts w:cs="Arial"/>
          <w:b w:val="0"/>
          <w:bCs/>
        </w:rPr>
        <w:tab/>
      </w:r>
      <w:r w:rsidR="00355C76">
        <w:rPr>
          <w:rFonts w:cs="Arial"/>
          <w:b w:val="0"/>
          <w:bCs/>
        </w:rPr>
        <w:t>Qianxi</w:t>
      </w:r>
      <w:r w:rsidR="00A75944" w:rsidRPr="007419B6">
        <w:rPr>
          <w:rFonts w:cs="Arial"/>
          <w:b w:val="0"/>
          <w:bCs/>
        </w:rPr>
        <w:t xml:space="preserve"> L</w:t>
      </w:r>
      <w:r w:rsidR="00355C76">
        <w:rPr>
          <w:rFonts w:cs="Arial"/>
          <w:b w:val="0"/>
          <w:bCs/>
        </w:rPr>
        <w:t>u</w:t>
      </w:r>
    </w:p>
    <w:p w14:paraId="5AFD7471" w14:textId="77777777" w:rsidR="00463675" w:rsidRPr="007419B6" w:rsidRDefault="00463675">
      <w:pPr>
        <w:tabs>
          <w:tab w:val="left" w:pos="2268"/>
          <w:tab w:val="left" w:pos="2694"/>
        </w:tabs>
        <w:ind w:left="567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Tel. Number:</w:t>
      </w:r>
      <w:r w:rsidRPr="007419B6">
        <w:rPr>
          <w:rFonts w:ascii="Arial" w:hAnsi="Arial" w:cs="Arial"/>
          <w:bCs/>
        </w:rPr>
        <w:tab/>
      </w:r>
    </w:p>
    <w:p w14:paraId="4868FDD3" w14:textId="77777777" w:rsidR="00463675" w:rsidRPr="007419B6" w:rsidRDefault="00463675">
      <w:pPr>
        <w:pStyle w:val="7"/>
        <w:tabs>
          <w:tab w:val="left" w:pos="2268"/>
        </w:tabs>
        <w:ind w:left="567"/>
        <w:rPr>
          <w:rFonts w:cs="Arial"/>
          <w:b w:val="0"/>
          <w:bCs/>
          <w:color w:val="auto"/>
        </w:rPr>
      </w:pPr>
      <w:r w:rsidRPr="007419B6">
        <w:rPr>
          <w:rFonts w:cs="Arial"/>
        </w:rPr>
        <w:t>E-mail Address:</w:t>
      </w:r>
      <w:r w:rsidRPr="007419B6">
        <w:rPr>
          <w:rFonts w:cs="Arial"/>
          <w:b w:val="0"/>
          <w:bCs/>
        </w:rPr>
        <w:tab/>
      </w:r>
      <w:r w:rsidR="00355C76">
        <w:rPr>
          <w:rFonts w:cs="Arial"/>
          <w:b w:val="0"/>
          <w:bCs/>
          <w:color w:val="auto"/>
        </w:rPr>
        <w:t>qianxi.lu@oppo</w:t>
      </w:r>
      <w:r w:rsidR="002A1F6A" w:rsidRPr="007419B6">
        <w:rPr>
          <w:rFonts w:cs="Arial"/>
          <w:b w:val="0"/>
          <w:bCs/>
          <w:color w:val="auto"/>
        </w:rPr>
        <w:t>.com</w:t>
      </w:r>
    </w:p>
    <w:p w14:paraId="7EDE5B45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33605B2E" w14:textId="77777777" w:rsidR="00923E7C" w:rsidRPr="007419B6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Send any reply LS to:</w:t>
      </w:r>
      <w:r w:rsidRPr="007419B6">
        <w:rPr>
          <w:rFonts w:ascii="Arial" w:hAnsi="Arial" w:cs="Arial"/>
          <w:b/>
        </w:rPr>
        <w:tab/>
        <w:t xml:space="preserve">3GPP Liaisons Coordinator, </w:t>
      </w:r>
      <w:hyperlink r:id="rId13" w:history="1">
        <w:r w:rsidRPr="007419B6">
          <w:rPr>
            <w:rStyle w:val="ab"/>
            <w:rFonts w:ascii="Arial" w:hAnsi="Arial" w:cs="Arial"/>
            <w:b/>
          </w:rPr>
          <w:t>mailto:3GPPLiaison@etsi.org</w:t>
        </w:r>
      </w:hyperlink>
      <w:r w:rsidRPr="007419B6">
        <w:rPr>
          <w:rFonts w:ascii="Arial" w:hAnsi="Arial" w:cs="Arial"/>
          <w:b/>
        </w:rPr>
        <w:t xml:space="preserve"> </w:t>
      </w:r>
      <w:r w:rsidRPr="007419B6">
        <w:rPr>
          <w:rFonts w:ascii="Arial" w:hAnsi="Arial" w:cs="Arial"/>
          <w:bCs/>
        </w:rPr>
        <w:tab/>
      </w:r>
    </w:p>
    <w:p w14:paraId="1296C9F5" w14:textId="77777777" w:rsidR="00923E7C" w:rsidRPr="007419B6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3DCE721A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Attachments:</w:t>
      </w:r>
      <w:r w:rsidRPr="007419B6">
        <w:rPr>
          <w:rFonts w:ascii="Arial" w:hAnsi="Arial" w:cs="Arial"/>
          <w:bCs/>
        </w:rPr>
        <w:tab/>
      </w:r>
    </w:p>
    <w:p w14:paraId="33FC2ED5" w14:textId="77777777" w:rsidR="00463675" w:rsidRPr="007419B6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6C9D5D9E" w14:textId="77777777" w:rsidR="00463675" w:rsidRPr="007419B6" w:rsidRDefault="00463675">
      <w:pPr>
        <w:rPr>
          <w:rFonts w:ascii="Arial" w:hAnsi="Arial" w:cs="Arial"/>
        </w:rPr>
      </w:pPr>
    </w:p>
    <w:p w14:paraId="6C1D7819" w14:textId="17DFFC1F" w:rsidR="00463675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1. Overall Description:</w:t>
      </w:r>
    </w:p>
    <w:p w14:paraId="6B1461DA" w14:textId="1635B696" w:rsidR="00D31FEE" w:rsidRDefault="00D31FEE">
      <w:pPr>
        <w:spacing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F</w:t>
      </w:r>
      <w:r>
        <w:rPr>
          <w:rFonts w:ascii="Arial" w:hAnsi="Arial" w:cs="Arial"/>
          <w:lang w:eastAsia="zh-CN"/>
        </w:rPr>
        <w:t xml:space="preserve">or R17 SL relay, during SI phase, as captured in TR 38.836, </w:t>
      </w:r>
      <w:commentRangeStart w:id="4"/>
      <w:r>
        <w:rPr>
          <w:rFonts w:ascii="Arial" w:hAnsi="Arial" w:cs="Arial"/>
          <w:lang w:eastAsia="zh-CN"/>
        </w:rPr>
        <w:t>RAN2 agreed on the following</w:t>
      </w:r>
      <w:commentRangeEnd w:id="4"/>
      <w:r w:rsidR="00EB675C">
        <w:rPr>
          <w:rStyle w:val="a8"/>
          <w:rFonts w:ascii="Arial" w:hAnsi="Arial"/>
        </w:rPr>
        <w:commentReference w:id="4"/>
      </w:r>
    </w:p>
    <w:p w14:paraId="4F9624E9" w14:textId="77777777" w:rsidR="00D31FEE" w:rsidRPr="00D31FEE" w:rsidRDefault="00D31FEE" w:rsidP="00D31F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Arial" w:hAnsi="Arial" w:cs="Arial"/>
          <w:lang w:eastAsia="zh-CN"/>
        </w:rPr>
      </w:pPr>
      <w:r w:rsidRPr="00D31FEE">
        <w:rPr>
          <w:rFonts w:ascii="Arial" w:hAnsi="Arial" w:cs="Arial"/>
          <w:lang w:eastAsia="zh-CN"/>
        </w:rPr>
        <w:t>4.5.5.2</w:t>
      </w:r>
      <w:r w:rsidRPr="00D31FEE">
        <w:rPr>
          <w:rFonts w:ascii="Arial" w:hAnsi="Arial" w:cs="Arial"/>
          <w:lang w:eastAsia="zh-CN"/>
        </w:rPr>
        <w:tab/>
        <w:t>Paging</w:t>
      </w:r>
    </w:p>
    <w:p w14:paraId="4D5A2A3B" w14:textId="4E12EA8A" w:rsidR="00D31FEE" w:rsidRDefault="00D31FEE" w:rsidP="00D31F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Arial" w:hAnsi="Arial" w:cs="Arial"/>
          <w:lang w:eastAsia="zh-CN"/>
        </w:rPr>
      </w:pPr>
      <w:r w:rsidRPr="00D31FEE">
        <w:rPr>
          <w:rFonts w:ascii="Arial" w:hAnsi="Arial" w:cs="Arial"/>
          <w:lang w:eastAsia="zh-CN"/>
        </w:rPr>
        <w:t xml:space="preserve">The Option 2 as studied in TR36.746 [7] for FeD2D paging is selected as the baseline paging relaying solution for L2 UE-to-Network relaying case (i.e. </w:t>
      </w:r>
      <w:r w:rsidRPr="00D31FEE">
        <w:rPr>
          <w:rFonts w:ascii="Arial" w:hAnsi="Arial" w:cs="Arial"/>
          <w:b/>
          <w:highlight w:val="yellow"/>
          <w:lang w:eastAsia="zh-CN"/>
        </w:rPr>
        <w:t>Relay UE monitors the Remote UE’s Paging Occasion(s) in addition to its own Paging Occasion(s)</w:t>
      </w:r>
      <w:r w:rsidRPr="00D31FEE">
        <w:rPr>
          <w:rFonts w:ascii="Arial" w:hAnsi="Arial" w:cs="Arial"/>
          <w:lang w:eastAsia="zh-CN"/>
        </w:rPr>
        <w:t>.) . The paging relaying solution applies to both CN paging and RAN paging via the Option 2.</w:t>
      </w:r>
    </w:p>
    <w:p w14:paraId="3CF18ECB" w14:textId="5E942E8A" w:rsidR="00B1348F" w:rsidRDefault="00D31FEE">
      <w:pPr>
        <w:spacing w:after="120"/>
        <w:rPr>
          <w:rFonts w:ascii="Arial" w:hAnsi="Arial" w:cs="Arial"/>
        </w:rPr>
      </w:pPr>
      <w:r w:rsidRPr="00D31FEE">
        <w:rPr>
          <w:rFonts w:ascii="Arial" w:hAnsi="Arial" w:cs="Arial" w:hint="eastAsia"/>
        </w:rPr>
        <w:t>I</w:t>
      </w:r>
      <w:r w:rsidRPr="00D31FEE">
        <w:rPr>
          <w:rFonts w:ascii="Arial" w:hAnsi="Arial" w:cs="Arial"/>
        </w:rPr>
        <w:t>n RAN2</w:t>
      </w:r>
      <w:r>
        <w:rPr>
          <w:rFonts w:ascii="Arial" w:hAnsi="Arial" w:cs="Arial"/>
        </w:rPr>
        <w:t>#113bis-</w:t>
      </w:r>
      <w:ins w:id="5" w:author="vivo(Boubacar)" w:date="2021-04-22T07:35:00Z">
        <w:r w:rsidR="0036775B">
          <w:rPr>
            <w:rFonts w:ascii="Arial" w:hAnsi="Arial" w:cs="Arial"/>
          </w:rPr>
          <w:t>e</w:t>
        </w:r>
      </w:ins>
      <w:del w:id="6" w:author="vivo(Boubacar)" w:date="2021-04-22T07:35:00Z">
        <w:r w:rsidDel="0036775B">
          <w:rPr>
            <w:rFonts w:ascii="Arial" w:hAnsi="Arial" w:cs="Arial"/>
          </w:rPr>
          <w:delText>E</w:delText>
        </w:r>
      </w:del>
      <w:r>
        <w:rPr>
          <w:rFonts w:ascii="Arial" w:hAnsi="Arial" w:cs="Arial"/>
        </w:rPr>
        <w:t xml:space="preserve">, in the WI phase, RAN2 discuss the scheme on how to implement the </w:t>
      </w:r>
      <w:r w:rsidRPr="00D31FEE">
        <w:rPr>
          <w:rFonts w:ascii="Arial" w:hAnsi="Arial" w:cs="Arial"/>
          <w:highlight w:val="yellow"/>
        </w:rPr>
        <w:t>procedure</w:t>
      </w:r>
      <w:r>
        <w:rPr>
          <w:rFonts w:ascii="Arial" w:hAnsi="Arial" w:cs="Arial"/>
        </w:rPr>
        <w:t xml:space="preserve"> above.</w:t>
      </w:r>
    </w:p>
    <w:p w14:paraId="4CEBC836" w14:textId="7766BBAC" w:rsidR="00D31FEE" w:rsidRDefault="00D31FEE">
      <w:pPr>
        <w:spacing w:after="120"/>
        <w:rPr>
          <w:rFonts w:ascii="Arial" w:hAnsi="Arial" w:cs="Arial"/>
        </w:rPr>
      </w:pPr>
    </w:p>
    <w:p w14:paraId="3B3AB696" w14:textId="480176B1" w:rsidR="00D31FEE" w:rsidRDefault="00D31FEE">
      <w:pPr>
        <w:spacing w:after="120"/>
        <w:rPr>
          <w:rFonts w:ascii="Arial" w:hAnsi="Arial" w:cs="Arial"/>
        </w:rPr>
      </w:pPr>
      <w:r w:rsidRPr="00D31FEE">
        <w:rPr>
          <w:rFonts w:ascii="Arial" w:hAnsi="Arial" w:cs="Arial"/>
          <w:lang w:eastAsia="zh-CN"/>
        </w:rPr>
        <w:t xml:space="preserve">RAN2 </w:t>
      </w:r>
      <w:r w:rsidRPr="007419B6">
        <w:rPr>
          <w:rFonts w:ascii="Arial" w:hAnsi="Arial" w:cs="Arial"/>
        </w:rPr>
        <w:t xml:space="preserve">respectfully requests </w:t>
      </w:r>
      <w:r>
        <w:rPr>
          <w:rFonts w:ascii="Arial" w:hAnsi="Arial" w:cs="Arial"/>
        </w:rPr>
        <w:t xml:space="preserve">SA3 </w:t>
      </w:r>
      <w:r>
        <w:rPr>
          <w:rFonts w:ascii="Arial" w:hAnsi="Arial" w:cs="Arial" w:hint="eastAsia"/>
          <w:lang w:eastAsia="zh-CN"/>
        </w:rPr>
        <w:t>t</w:t>
      </w:r>
      <w:r>
        <w:rPr>
          <w:rFonts w:ascii="Arial" w:hAnsi="Arial" w:cs="Arial"/>
          <w:lang w:eastAsia="zh-CN"/>
        </w:rPr>
        <w:t>o feedback on the following question</w:t>
      </w:r>
      <w:ins w:id="7" w:author="vivo(Boubacar)" w:date="2021-04-22T07:31:00Z">
        <w:r w:rsidR="00EB675C">
          <w:rPr>
            <w:rFonts w:ascii="Arial" w:hAnsi="Arial" w:cs="Arial"/>
            <w:lang w:eastAsia="zh-CN"/>
          </w:rPr>
          <w:t xml:space="preserve">, </w:t>
        </w:r>
        <w:commentRangeStart w:id="8"/>
        <w:r w:rsidR="00EB675C" w:rsidRPr="00EB675C">
          <w:rPr>
            <w:rFonts w:ascii="Arial" w:hAnsi="Arial" w:cs="Arial" w:hint="eastAsia"/>
            <w:lang w:eastAsia="zh-CN"/>
          </w:rPr>
          <w:t>suppose 5G-S-TMSI/I-RNTI of remote UE are to be provided to relay UE</w:t>
        </w:r>
      </w:ins>
      <w:commentRangeEnd w:id="8"/>
      <w:ins w:id="9" w:author="vivo(Boubacar)" w:date="2021-04-22T07:32:00Z">
        <w:r w:rsidR="00EB675C">
          <w:rPr>
            <w:rStyle w:val="a8"/>
            <w:rFonts w:ascii="Arial" w:hAnsi="Arial"/>
          </w:rPr>
          <w:commentReference w:id="8"/>
        </w:r>
        <w:r w:rsidR="00EB675C">
          <w:rPr>
            <w:rFonts w:ascii="Arial" w:hAnsi="Arial" w:cs="Arial"/>
            <w:lang w:eastAsia="zh-CN"/>
          </w:rPr>
          <w:t>:</w:t>
        </w:r>
      </w:ins>
    </w:p>
    <w:p w14:paraId="3D61CE03" w14:textId="4B6C6040" w:rsidR="00D31FEE" w:rsidRPr="00D31FEE" w:rsidRDefault="00D31FEE">
      <w:pPr>
        <w:spacing w:after="120"/>
        <w:rPr>
          <w:rFonts w:ascii="Arial" w:hAnsi="Arial" w:cs="Arial"/>
          <w:lang w:eastAsia="zh-CN"/>
        </w:rPr>
      </w:pPr>
      <w:r w:rsidRPr="00D31FEE">
        <w:rPr>
          <w:rFonts w:ascii="Arial" w:hAnsi="Arial" w:cs="Arial" w:hint="eastAsia"/>
          <w:b/>
          <w:lang w:eastAsia="zh-CN"/>
        </w:rPr>
        <w:t>Q</w:t>
      </w:r>
      <w:r w:rsidRPr="00D31FEE">
        <w:rPr>
          <w:rFonts w:ascii="Arial" w:hAnsi="Arial" w:cs="Arial"/>
          <w:b/>
          <w:lang w:eastAsia="zh-CN"/>
        </w:rPr>
        <w:t>1</w:t>
      </w:r>
      <w:r>
        <w:rPr>
          <w:rFonts w:ascii="Arial" w:hAnsi="Arial" w:cs="Arial"/>
          <w:lang w:eastAsia="zh-CN"/>
        </w:rPr>
        <w:t>: Is</w:t>
      </w:r>
      <w:r w:rsidRPr="00D31FEE">
        <w:rPr>
          <w:rFonts w:ascii="Arial" w:hAnsi="Arial" w:cs="Arial"/>
          <w:lang w:eastAsia="zh-CN"/>
        </w:rPr>
        <w:t xml:space="preserve"> there any security issue on exposing the 5G-S-TMSI/I-RNTI of remote UE to relay UE over PC5/</w:t>
      </w:r>
      <w:proofErr w:type="spellStart"/>
      <w:r w:rsidRPr="00D31FEE">
        <w:rPr>
          <w:rFonts w:ascii="Arial" w:hAnsi="Arial" w:cs="Arial"/>
          <w:lang w:eastAsia="zh-CN"/>
        </w:rPr>
        <w:t>Uu</w:t>
      </w:r>
      <w:proofErr w:type="spellEnd"/>
      <w:r w:rsidRPr="00D31FEE">
        <w:rPr>
          <w:rFonts w:ascii="Arial" w:hAnsi="Arial" w:cs="Arial"/>
          <w:lang w:eastAsia="zh-CN"/>
        </w:rPr>
        <w:t xml:space="preserve"> interface</w:t>
      </w:r>
      <w:r>
        <w:rPr>
          <w:rFonts w:ascii="Arial" w:hAnsi="Arial" w:cs="Arial"/>
          <w:lang w:eastAsia="zh-CN"/>
        </w:rPr>
        <w:t>?</w:t>
      </w:r>
    </w:p>
    <w:p w14:paraId="04F8E198" w14:textId="77777777" w:rsidR="00D31FEE" w:rsidRDefault="00D31FEE">
      <w:pPr>
        <w:spacing w:after="120"/>
        <w:rPr>
          <w:rFonts w:ascii="Arial" w:hAnsi="Arial" w:cs="Arial"/>
          <w:b/>
        </w:rPr>
      </w:pPr>
    </w:p>
    <w:p w14:paraId="19FFD48B" w14:textId="77777777" w:rsidR="00463675" w:rsidRPr="007419B6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2. Actions:</w:t>
      </w:r>
    </w:p>
    <w:p w14:paraId="0689A753" w14:textId="14271D79" w:rsidR="00463675" w:rsidRPr="007419B6" w:rsidRDefault="00463675">
      <w:pPr>
        <w:spacing w:after="120"/>
        <w:ind w:left="1985" w:hanging="1985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 xml:space="preserve">To </w:t>
      </w:r>
      <w:r w:rsidR="006E0D24">
        <w:rPr>
          <w:rFonts w:ascii="Arial" w:hAnsi="Arial" w:cs="Arial"/>
          <w:b/>
        </w:rPr>
        <w:t>SA3</w:t>
      </w:r>
      <w:r w:rsidRPr="007419B6">
        <w:rPr>
          <w:rFonts w:ascii="Arial" w:hAnsi="Arial" w:cs="Arial"/>
          <w:b/>
        </w:rPr>
        <w:t xml:space="preserve"> group</w:t>
      </w:r>
    </w:p>
    <w:p w14:paraId="0A564279" w14:textId="3D7A919A" w:rsidR="00FF0C5C" w:rsidRPr="00B1348F" w:rsidRDefault="00FF0C5C" w:rsidP="00A205B1">
      <w:pPr>
        <w:spacing w:after="120"/>
        <w:rPr>
          <w:rFonts w:ascii="Arial" w:eastAsia="Malgun Gothic" w:hAnsi="Arial" w:cs="Arial"/>
          <w:lang w:eastAsia="ko-KR"/>
        </w:rPr>
      </w:pPr>
      <w:r w:rsidRPr="007419B6">
        <w:rPr>
          <w:rFonts w:ascii="Arial" w:hAnsi="Arial" w:cs="Arial"/>
        </w:rPr>
        <w:t xml:space="preserve">RAN2 respectfully requests </w:t>
      </w:r>
      <w:r w:rsidR="00D31FEE">
        <w:rPr>
          <w:rFonts w:ascii="Arial" w:hAnsi="Arial" w:cs="Arial"/>
        </w:rPr>
        <w:t>SA3</w:t>
      </w:r>
      <w:r w:rsidR="00033D6D">
        <w:rPr>
          <w:rFonts w:ascii="Arial" w:hAnsi="Arial" w:cs="Arial"/>
        </w:rPr>
        <w:t xml:space="preserve"> </w:t>
      </w:r>
      <w:r w:rsidR="00B1348F">
        <w:rPr>
          <w:rFonts w:ascii="Arial" w:hAnsi="Arial" w:cs="Arial" w:hint="eastAsia"/>
          <w:lang w:eastAsia="zh-CN"/>
        </w:rPr>
        <w:t>t</w:t>
      </w:r>
      <w:r w:rsidR="00B1348F">
        <w:rPr>
          <w:rFonts w:ascii="Arial" w:hAnsi="Arial" w:cs="Arial"/>
          <w:lang w:eastAsia="zh-CN"/>
        </w:rPr>
        <w:t>o feedback on Q1</w:t>
      </w:r>
      <w:r w:rsidR="001C7D28">
        <w:rPr>
          <w:rFonts w:ascii="Arial" w:hAnsi="Arial" w:cs="Arial"/>
          <w:lang w:eastAsia="zh-CN"/>
        </w:rPr>
        <w:t xml:space="preserve"> above</w:t>
      </w:r>
      <w:r w:rsidR="000B626C" w:rsidRPr="007419B6">
        <w:rPr>
          <w:rFonts w:ascii="Arial" w:hAnsi="Arial" w:cs="Arial"/>
        </w:rPr>
        <w:t>.</w:t>
      </w:r>
    </w:p>
    <w:p w14:paraId="0388CB61" w14:textId="77777777" w:rsidR="00033D6D" w:rsidRPr="00B1348F" w:rsidRDefault="00033D6D">
      <w:pPr>
        <w:spacing w:after="120"/>
        <w:ind w:left="993" w:hanging="993"/>
        <w:rPr>
          <w:rFonts w:ascii="Arial" w:eastAsia="Malgun Gothic" w:hAnsi="Arial" w:cs="Arial"/>
          <w:lang w:eastAsia="ko-KR"/>
        </w:rPr>
      </w:pPr>
    </w:p>
    <w:p w14:paraId="31EEFBF1" w14:textId="77777777" w:rsidR="00463675" w:rsidRPr="007419B6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3. Date of Next TSG-</w:t>
      </w:r>
      <w:r w:rsidR="00214023" w:rsidRPr="007419B6">
        <w:rPr>
          <w:rFonts w:ascii="Arial" w:hAnsi="Arial" w:cs="Arial"/>
          <w:b/>
        </w:rPr>
        <w:t>RAN2</w:t>
      </w:r>
      <w:r w:rsidRPr="007419B6">
        <w:rPr>
          <w:rFonts w:ascii="Arial" w:hAnsi="Arial" w:cs="Arial"/>
          <w:b/>
        </w:rPr>
        <w:t xml:space="preserve"> Meetings:</w:t>
      </w:r>
    </w:p>
    <w:p w14:paraId="38440CC4" w14:textId="62507764" w:rsidR="008B77EC" w:rsidRPr="007419B6" w:rsidRDefault="00884DAB" w:rsidP="00E122E8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 w:rsidRPr="007419B6">
        <w:rPr>
          <w:rFonts w:ascii="Arial" w:hAnsi="Arial" w:cs="Arial"/>
          <w:bCs/>
        </w:rPr>
        <w:t>3GPPRAN2#11</w:t>
      </w:r>
      <w:r w:rsidR="001C7D28">
        <w:rPr>
          <w:rFonts w:ascii="Arial" w:hAnsi="Arial" w:cs="Arial"/>
          <w:bCs/>
        </w:rPr>
        <w:t>4</w:t>
      </w:r>
      <w:r w:rsidR="002C2953" w:rsidRPr="007419B6">
        <w:rPr>
          <w:rFonts w:ascii="Arial" w:hAnsi="Arial" w:cs="Arial"/>
          <w:bCs/>
        </w:rPr>
        <w:t>-e</w:t>
      </w:r>
      <w:r w:rsidR="008B77EC" w:rsidRPr="007419B6">
        <w:rPr>
          <w:rFonts w:ascii="Arial" w:hAnsi="Arial" w:cs="Arial"/>
          <w:bCs/>
        </w:rPr>
        <w:tab/>
      </w:r>
      <w:r w:rsidR="001C7D28">
        <w:rPr>
          <w:rFonts w:ascii="Arial" w:hAnsi="Arial" w:cs="Arial"/>
          <w:bCs/>
        </w:rPr>
        <w:t>19-27</w:t>
      </w:r>
      <w:r w:rsidR="008B77EC" w:rsidRPr="007419B6">
        <w:rPr>
          <w:rFonts w:ascii="Arial" w:hAnsi="Arial" w:cs="Arial"/>
          <w:bCs/>
        </w:rPr>
        <w:t xml:space="preserve"> </w:t>
      </w:r>
      <w:r w:rsidR="001C7D28">
        <w:rPr>
          <w:rFonts w:ascii="Arial" w:eastAsia="Malgun Gothic" w:hAnsi="Arial" w:cs="Arial"/>
          <w:bCs/>
          <w:lang w:eastAsia="ko-KR"/>
        </w:rPr>
        <w:t>May</w:t>
      </w:r>
      <w:r w:rsidR="002C2953" w:rsidRPr="007419B6">
        <w:rPr>
          <w:rFonts w:ascii="Arial" w:eastAsia="Malgun Gothic" w:hAnsi="Arial" w:cs="Arial" w:hint="eastAsia"/>
          <w:bCs/>
          <w:lang w:eastAsia="ko-KR"/>
        </w:rPr>
        <w:t xml:space="preserve"> </w:t>
      </w:r>
      <w:r w:rsidR="002C2953" w:rsidRPr="007419B6">
        <w:rPr>
          <w:rFonts w:ascii="Arial" w:hAnsi="Arial" w:cs="Arial"/>
          <w:bCs/>
        </w:rPr>
        <w:t>202</w:t>
      </w:r>
      <w:r w:rsidR="001C7D28">
        <w:rPr>
          <w:rFonts w:ascii="Arial" w:hAnsi="Arial" w:cs="Arial"/>
          <w:bCs/>
        </w:rPr>
        <w:t>1</w:t>
      </w:r>
      <w:r w:rsidR="002C2953" w:rsidRPr="007419B6">
        <w:rPr>
          <w:rFonts w:ascii="Arial" w:hAnsi="Arial" w:cs="Arial"/>
          <w:bCs/>
        </w:rPr>
        <w:t xml:space="preserve">   </w:t>
      </w:r>
      <w:r w:rsidR="002C2953" w:rsidRPr="007419B6">
        <w:rPr>
          <w:rFonts w:ascii="Arial" w:hAnsi="Arial" w:cs="Arial"/>
          <w:bCs/>
        </w:rPr>
        <w:tab/>
        <w:t>Online</w:t>
      </w:r>
    </w:p>
    <w:p w14:paraId="25AA883B" w14:textId="78C83149" w:rsidR="00C1745E" w:rsidRPr="00631FAE" w:rsidRDefault="00C1745E" w:rsidP="00E122E8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 w:rsidRPr="007419B6">
        <w:rPr>
          <w:rFonts w:ascii="Arial" w:hAnsi="Arial" w:cs="Arial"/>
          <w:bCs/>
        </w:rPr>
        <w:t>3GPPRAN2#11</w:t>
      </w:r>
      <w:r w:rsidR="001C7D28">
        <w:rPr>
          <w:rFonts w:ascii="Arial" w:hAnsi="Arial" w:cs="Arial"/>
          <w:bCs/>
        </w:rPr>
        <w:t>5-e</w:t>
      </w:r>
      <w:r w:rsidRPr="00C1745E">
        <w:rPr>
          <w:rFonts w:ascii="Arial" w:hAnsi="Arial" w:cs="Arial"/>
          <w:bCs/>
        </w:rPr>
        <w:tab/>
      </w:r>
      <w:r w:rsidR="001C7D28">
        <w:rPr>
          <w:rFonts w:ascii="Arial" w:hAnsi="Arial" w:cs="Arial"/>
          <w:bCs/>
        </w:rPr>
        <w:t>16-27</w:t>
      </w:r>
      <w:r w:rsidRPr="007419B6">
        <w:rPr>
          <w:rFonts w:ascii="Arial" w:hAnsi="Arial" w:cs="Arial"/>
          <w:bCs/>
        </w:rPr>
        <w:t xml:space="preserve"> </w:t>
      </w:r>
      <w:r w:rsidR="001C7D28">
        <w:rPr>
          <w:rFonts w:ascii="Arial" w:hAnsi="Arial" w:cs="Arial"/>
          <w:bCs/>
          <w:lang w:eastAsia="zh-CN"/>
        </w:rPr>
        <w:t>August</w:t>
      </w:r>
      <w:r>
        <w:rPr>
          <w:rFonts w:ascii="Arial" w:hAnsi="Arial" w:cs="Arial"/>
          <w:bCs/>
        </w:rPr>
        <w:t xml:space="preserve"> </w:t>
      </w:r>
      <w:r w:rsidRPr="00C1745E">
        <w:rPr>
          <w:rFonts w:ascii="Arial" w:hAnsi="Arial" w:cs="Arial"/>
          <w:bCs/>
        </w:rPr>
        <w:t>2021</w:t>
      </w:r>
      <w:r w:rsidRPr="00C1745E">
        <w:rPr>
          <w:rFonts w:ascii="Arial" w:hAnsi="Arial" w:cs="Arial"/>
          <w:bCs/>
        </w:rPr>
        <w:tab/>
      </w:r>
      <w:r w:rsidR="001C7D28" w:rsidRPr="007419B6">
        <w:rPr>
          <w:rFonts w:ascii="Arial" w:hAnsi="Arial" w:cs="Arial"/>
          <w:bCs/>
        </w:rPr>
        <w:t>Online</w:t>
      </w:r>
    </w:p>
    <w:sectPr w:rsidR="00C1745E" w:rsidRPr="00631FAE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0" w:author="vivo(Boubacar)" w:date="2021-04-22T10:29:00Z" w:initials="v">
    <w:p w14:paraId="33EE511E" w14:textId="46C627FD" w:rsidR="00EB675C" w:rsidRDefault="00EB675C">
      <w:pPr>
        <w:pStyle w:val="a5"/>
        <w:rPr>
          <w:rFonts w:hint="eastAsia"/>
          <w:lang w:eastAsia="zh-CN"/>
        </w:rPr>
      </w:pPr>
      <w:r>
        <w:rPr>
          <w:rStyle w:val="a8"/>
        </w:rPr>
        <w:annotationRef/>
      </w:r>
      <w:r>
        <w:rPr>
          <w:lang w:val="en-US" w:eastAsia="zh-CN"/>
        </w:rPr>
        <w:t>Could we m</w:t>
      </w:r>
      <w:r>
        <w:rPr>
          <w:rFonts w:hint="eastAsia"/>
          <w:lang w:val="en-US" w:eastAsia="zh-CN"/>
        </w:rPr>
        <w:t xml:space="preserve">ake it more clear as </w:t>
      </w:r>
      <w:r>
        <w:rPr>
          <w:lang w:val="en-US" w:eastAsia="zh-CN"/>
        </w:rPr>
        <w:t>“</w:t>
      </w:r>
      <w:r>
        <w:t xml:space="preserve">L2 UE-to-Network </w:t>
      </w:r>
      <w:r>
        <w:rPr>
          <w:rFonts w:hint="eastAsia"/>
          <w:lang w:val="en-US" w:eastAsia="zh-CN"/>
        </w:rPr>
        <w:t xml:space="preserve">SL </w:t>
      </w:r>
      <w:r>
        <w:t>Relay?</w:t>
      </w:r>
    </w:p>
    <w:p w14:paraId="1EAA4333" w14:textId="303031C3" w:rsidR="0060208A" w:rsidRDefault="0060208A">
      <w:pPr>
        <w:pStyle w:val="a5"/>
        <w:rPr>
          <w:rFonts w:hint="eastAsia"/>
          <w:lang w:eastAsia="zh-CN"/>
        </w:rPr>
      </w:pPr>
      <w:r>
        <w:rPr>
          <w:rFonts w:hint="eastAsia"/>
          <w:lang w:eastAsia="zh-CN"/>
        </w:rPr>
        <w:t>[CATT] Echo vivo.</w:t>
      </w:r>
    </w:p>
  </w:comment>
  <w:comment w:id="1" w:author="OPPO (Qianxi)" w:date="2021-04-21T10:42:00Z" w:initials="OPPO">
    <w:p w14:paraId="0923B4EA" w14:textId="39D28F6E" w:rsidR="00F5367F" w:rsidRDefault="00F5367F">
      <w:pPr>
        <w:pStyle w:val="a5"/>
        <w:rPr>
          <w:lang w:eastAsia="zh-CN"/>
        </w:rPr>
      </w:pPr>
      <w:r>
        <w:rPr>
          <w:rStyle w:val="a8"/>
        </w:rPr>
        <w:annotationRef/>
      </w:r>
      <w:r>
        <w:rPr>
          <w:rFonts w:hint="eastAsia"/>
          <w:lang w:eastAsia="zh-CN"/>
        </w:rPr>
        <w:t>O</w:t>
      </w:r>
      <w:r>
        <w:rPr>
          <w:lang w:eastAsia="zh-CN"/>
        </w:rPr>
        <w:t>ur SA2 colleague told me that the paging procedure would be also related to SA2, so I put it here for companies to check.</w:t>
      </w:r>
    </w:p>
  </w:comment>
  <w:comment w:id="2" w:author="vivo(Boubacar)" w:date="2021-04-22T10:32:00Z" w:initials="v">
    <w:p w14:paraId="79599F86" w14:textId="6F82EE68" w:rsidR="00EB675C" w:rsidRDefault="00EB675C">
      <w:pPr>
        <w:pStyle w:val="a5"/>
        <w:rPr>
          <w:rFonts w:hint="eastAsia"/>
          <w:lang w:eastAsia="zh-CN"/>
        </w:rPr>
      </w:pPr>
      <w:r>
        <w:rPr>
          <w:rStyle w:val="a8"/>
        </w:rPr>
        <w:annotationRef/>
      </w:r>
      <w:r>
        <w:t>Fine to me. Do we also need to CC to CT1?</w:t>
      </w:r>
    </w:p>
    <w:p w14:paraId="43F1DBEF" w14:textId="65C7F0E1" w:rsidR="0060208A" w:rsidRDefault="0060208A">
      <w:pPr>
        <w:pStyle w:val="a5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[CATT] </w:t>
      </w:r>
      <w:r>
        <w:rPr>
          <w:rFonts w:hint="eastAsia"/>
          <w:lang w:eastAsia="zh-CN"/>
        </w:rPr>
        <w:t>A</w:t>
      </w:r>
      <w:bookmarkStart w:id="3" w:name="_GoBack"/>
      <w:bookmarkEnd w:id="3"/>
      <w:r>
        <w:rPr>
          <w:rFonts w:hint="eastAsia"/>
          <w:lang w:eastAsia="zh-CN"/>
        </w:rPr>
        <w:t>gree to Cc both SA2 and CT1.</w:t>
      </w:r>
    </w:p>
  </w:comment>
  <w:comment w:id="4" w:author="vivo(Boubacar)" w:date="2021-04-22T10:30:00Z" w:initials="v">
    <w:p w14:paraId="76D6BFC4" w14:textId="5760A7F2" w:rsidR="0060208A" w:rsidRPr="0060208A" w:rsidRDefault="00EB675C">
      <w:pPr>
        <w:pStyle w:val="a5"/>
        <w:rPr>
          <w:lang w:val="en-US" w:eastAsia="zh-CN"/>
        </w:rPr>
      </w:pPr>
      <w:r>
        <w:rPr>
          <w:rStyle w:val="a8"/>
        </w:rPr>
        <w:annotationRef/>
      </w:r>
      <w:r>
        <w:rPr>
          <w:lang w:val="en-US" w:eastAsia="zh-CN"/>
        </w:rPr>
        <w:t>I think this c</w:t>
      </w:r>
      <w:r>
        <w:rPr>
          <w:rFonts w:hint="eastAsia"/>
          <w:lang w:val="en-US" w:eastAsia="zh-CN"/>
        </w:rPr>
        <w:t xml:space="preserve">an be deleted. All things captured in </w:t>
      </w:r>
      <w:r>
        <w:rPr>
          <w:lang w:val="en-US" w:eastAsia="zh-CN"/>
        </w:rPr>
        <w:t>the</w:t>
      </w:r>
      <w:r>
        <w:rPr>
          <w:rFonts w:hint="eastAsia"/>
          <w:lang w:val="en-US" w:eastAsia="zh-CN"/>
        </w:rPr>
        <w:t xml:space="preserve"> TR </w:t>
      </w:r>
      <w:r>
        <w:rPr>
          <w:lang w:val="en-US" w:eastAsia="zh-CN"/>
        </w:rPr>
        <w:t>should,</w:t>
      </w:r>
      <w:r>
        <w:rPr>
          <w:rFonts w:hint="eastAsia"/>
          <w:lang w:val="en-US" w:eastAsia="zh-CN"/>
        </w:rPr>
        <w:t xml:space="preserve"> with no doubt</w:t>
      </w:r>
      <w:r>
        <w:rPr>
          <w:lang w:val="en-US" w:eastAsia="zh-CN"/>
        </w:rPr>
        <w:t>,</w:t>
      </w:r>
      <w:r>
        <w:rPr>
          <w:rFonts w:hint="eastAsia"/>
          <w:lang w:val="en-US" w:eastAsia="zh-CN"/>
        </w:rPr>
        <w:t xml:space="preserve"> </w:t>
      </w:r>
      <w:r>
        <w:rPr>
          <w:lang w:val="en-US" w:eastAsia="zh-CN"/>
        </w:rPr>
        <w:t>be as</w:t>
      </w:r>
      <w:r>
        <w:rPr>
          <w:rFonts w:hint="eastAsia"/>
          <w:lang w:val="en-US" w:eastAsia="zh-CN"/>
        </w:rPr>
        <w:t xml:space="preserve"> agreements</w:t>
      </w:r>
    </w:p>
  </w:comment>
  <w:comment w:id="8" w:author="vivo(Boubacar)" w:date="2021-04-22T07:32:00Z" w:initials="v">
    <w:p w14:paraId="0B3C26EE" w14:textId="77777777" w:rsidR="00EB675C" w:rsidRDefault="00EB675C" w:rsidP="00EB675C">
      <w:pPr>
        <w:pStyle w:val="a5"/>
        <w:rPr>
          <w:lang w:val="en-US" w:eastAsia="zh-CN"/>
        </w:rPr>
      </w:pPr>
      <w:r>
        <w:rPr>
          <w:rStyle w:val="a8"/>
        </w:rPr>
        <w:annotationRef/>
      </w:r>
      <w:r>
        <w:rPr>
          <w:rFonts w:hint="eastAsia"/>
          <w:lang w:val="en-US" w:eastAsia="zh-CN"/>
        </w:rPr>
        <w:t>Added based on chairman guideline on the Scope</w:t>
      </w:r>
    </w:p>
    <w:p w14:paraId="69003A6A" w14:textId="74C13C45" w:rsidR="00EB675C" w:rsidRDefault="00EB675C" w:rsidP="00EB675C">
      <w:pPr>
        <w:pStyle w:val="a5"/>
      </w:pPr>
      <w:r>
        <w:rPr>
          <w:rFonts w:ascii="等线" w:hAnsi="等线" w:cs="Calibri" w:hint="eastAsia"/>
          <w:sz w:val="21"/>
          <w:szCs w:val="21"/>
          <w:lang w:val="en-US" w:eastAsia="zh-CN" w:bidi="ar"/>
        </w:rPr>
        <w:t> </w:t>
      </w:r>
      <w:r>
        <w:rPr>
          <w:rFonts w:ascii="等线" w:hAnsi="等线" w:cs="Calibri"/>
          <w:sz w:val="21"/>
          <w:szCs w:val="21"/>
          <w:lang w:val="en-US" w:eastAsia="zh-CN" w:bidi="ar"/>
        </w:rPr>
        <w:t>“</w:t>
      </w:r>
      <w:r>
        <w:rPr>
          <w:rFonts w:ascii="等线" w:hAnsi="等线" w:cs="Calibri" w:hint="eastAsia"/>
          <w:sz w:val="21"/>
          <w:szCs w:val="21"/>
          <w:lang w:val="en-US" w:eastAsia="zh-CN" w:bidi="ar"/>
        </w:rPr>
        <w:t>Scope: Draft an LS to SA3 to check if there is any security issue on exposing the 5G-S-TMSI/I-RNTI of remote UE to relay UE over PC5/</w:t>
      </w:r>
      <w:proofErr w:type="spellStart"/>
      <w:r>
        <w:rPr>
          <w:rFonts w:ascii="等线" w:hAnsi="等线" w:cs="Calibri" w:hint="eastAsia"/>
          <w:sz w:val="21"/>
          <w:szCs w:val="21"/>
          <w:lang w:val="en-US" w:eastAsia="zh-CN" w:bidi="ar"/>
        </w:rPr>
        <w:t>Uu</w:t>
      </w:r>
      <w:proofErr w:type="spellEnd"/>
      <w:r>
        <w:rPr>
          <w:rFonts w:ascii="等线" w:hAnsi="等线" w:cs="Calibri" w:hint="eastAsia"/>
          <w:sz w:val="21"/>
          <w:szCs w:val="21"/>
          <w:lang w:val="en-US" w:eastAsia="zh-CN" w:bidi="ar"/>
        </w:rPr>
        <w:t xml:space="preserve"> interface </w:t>
      </w:r>
      <w:r w:rsidRPr="00EB675C">
        <w:rPr>
          <w:rFonts w:ascii="等线" w:hAnsi="等线" w:cs="Calibri" w:hint="eastAsia"/>
          <w:b/>
          <w:sz w:val="21"/>
          <w:szCs w:val="21"/>
          <w:highlight w:val="yellow"/>
          <w:lang w:val="en-US" w:eastAsia="zh-CN" w:bidi="ar"/>
        </w:rPr>
        <w:t>suppose 5G-S-TMSI/I-RNTI of remote UE are to be provided to relay UE</w:t>
      </w:r>
      <w:r>
        <w:rPr>
          <w:rFonts w:ascii="等线" w:hAnsi="等线" w:cs="Calibri" w:hint="eastAsia"/>
          <w:sz w:val="21"/>
          <w:szCs w:val="21"/>
          <w:lang w:val="en-US" w:eastAsia="zh-CN" w:bidi="ar"/>
        </w:rPr>
        <w:t>.</w:t>
      </w:r>
      <w:r>
        <w:rPr>
          <w:rFonts w:ascii="等线" w:hAnsi="等线" w:cs="Calibri"/>
          <w:sz w:val="21"/>
          <w:szCs w:val="21"/>
          <w:lang w:val="en-US" w:eastAsia="zh-CN" w:bidi="ar"/>
        </w:rPr>
        <w:t>”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3EE511E" w15:done="0"/>
  <w15:commentEx w15:paraId="0923B4EA" w15:done="0"/>
  <w15:commentEx w15:paraId="79599F86" w15:paraIdParent="0923B4EA" w15:done="0"/>
  <w15:commentEx w15:paraId="7A975557" w15:done="0"/>
  <w15:commentEx w15:paraId="69003A6A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3EE511E" w16cid:durableId="242BA3E7"/>
  <w16cid:commentId w16cid:paraId="0923B4EA" w16cid:durableId="242A7FFD"/>
  <w16cid:commentId w16cid:paraId="79599F86" w16cid:durableId="242BA411"/>
  <w16cid:commentId w16cid:paraId="7A975557" w16cid:durableId="242BA458"/>
  <w16cid:commentId w16cid:paraId="69003A6A" w16cid:durableId="242BA50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39CABB8" w14:textId="77777777" w:rsidR="00997501" w:rsidRDefault="00997501">
      <w:r>
        <w:separator/>
      </w:r>
    </w:p>
  </w:endnote>
  <w:endnote w:type="continuationSeparator" w:id="0">
    <w:p w14:paraId="05660EBC" w14:textId="77777777" w:rsidR="00997501" w:rsidRDefault="009975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onotype Sorts">
    <w:altName w:val="Wingdings"/>
    <w:charset w:val="02"/>
    <w:family w:val="auto"/>
    <w:pitch w:val="default"/>
    <w:sig w:usb0="00000000" w:usb1="0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6019C24" w14:textId="77777777" w:rsidR="00997501" w:rsidRDefault="00997501">
      <w:r>
        <w:separator/>
      </w:r>
    </w:p>
  </w:footnote>
  <w:footnote w:type="continuationSeparator" w:id="0">
    <w:p w14:paraId="6813FED0" w14:textId="77777777" w:rsidR="00997501" w:rsidRDefault="009975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2E6C15"/>
    <w:multiLevelType w:val="hybridMultilevel"/>
    <w:tmpl w:val="D4C40904"/>
    <w:lvl w:ilvl="0" w:tplc="820C661C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>
    <w:nsid w:val="228B79CD"/>
    <w:multiLevelType w:val="hybridMultilevel"/>
    <w:tmpl w:val="70B43656"/>
    <w:lvl w:ilvl="0" w:tplc="CEAA07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2E1C337B"/>
    <w:multiLevelType w:val="multilevel"/>
    <w:tmpl w:val="5288964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ind w:left="1260" w:hanging="420"/>
      </w:pPr>
      <w:rPr>
        <w:rFonts w:ascii="Courier New" w:hAnsi="Courier New" w:cs="Courier New" w:hint="default"/>
      </w:r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3400220C"/>
    <w:multiLevelType w:val="hybridMultilevel"/>
    <w:tmpl w:val="A4F48CD4"/>
    <w:lvl w:ilvl="0" w:tplc="7A08203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>
    <w:nsid w:val="35455D4D"/>
    <w:multiLevelType w:val="hybridMultilevel"/>
    <w:tmpl w:val="3ED0FE08"/>
    <w:lvl w:ilvl="0" w:tplc="EC5E7D3E">
      <w:start w:val="3"/>
      <w:numFmt w:val="bullet"/>
      <w:lvlText w:val=""/>
      <w:lvlJc w:val="left"/>
      <w:pPr>
        <w:ind w:left="1620" w:hanging="360"/>
      </w:pPr>
      <w:rPr>
        <w:rFonts w:ascii="Wingdings" w:eastAsia="MS Mincho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6">
    <w:nsid w:val="35A078D3"/>
    <w:multiLevelType w:val="multilevel"/>
    <w:tmpl w:val="35A078D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3A5932FB"/>
    <w:multiLevelType w:val="hybridMultilevel"/>
    <w:tmpl w:val="43D23BAA"/>
    <w:lvl w:ilvl="0" w:tplc="F1EC7AD2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>
    <w:nsid w:val="3D9130C6"/>
    <w:multiLevelType w:val="hybridMultilevel"/>
    <w:tmpl w:val="C9821E00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9">
    <w:nsid w:val="419544C9"/>
    <w:multiLevelType w:val="hybridMultilevel"/>
    <w:tmpl w:val="2BDE6500"/>
    <w:lvl w:ilvl="0" w:tplc="35F09428"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1">
    <w:nsid w:val="447803B9"/>
    <w:multiLevelType w:val="hybridMultilevel"/>
    <w:tmpl w:val="5DAE74EA"/>
    <w:lvl w:ilvl="0" w:tplc="5A98F646">
      <w:start w:val="1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3">
    <w:nsid w:val="599B4BEF"/>
    <w:multiLevelType w:val="hybridMultilevel"/>
    <w:tmpl w:val="B35C45FC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4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5">
    <w:nsid w:val="67C96663"/>
    <w:multiLevelType w:val="hybridMultilevel"/>
    <w:tmpl w:val="73F4C4C6"/>
    <w:lvl w:ilvl="0" w:tplc="7A08203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>
    <w:nsid w:val="68862F4B"/>
    <w:multiLevelType w:val="hybridMultilevel"/>
    <w:tmpl w:val="575857EE"/>
    <w:lvl w:ilvl="0" w:tplc="C78A8E72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4"/>
  </w:num>
  <w:num w:numId="2">
    <w:abstractNumId w:val="12"/>
  </w:num>
  <w:num w:numId="3">
    <w:abstractNumId w:val="10"/>
  </w:num>
  <w:num w:numId="4">
    <w:abstractNumId w:val="1"/>
  </w:num>
  <w:num w:numId="5">
    <w:abstractNumId w:val="9"/>
  </w:num>
  <w:num w:numId="6">
    <w:abstractNumId w:val="7"/>
  </w:num>
  <w:num w:numId="7">
    <w:abstractNumId w:val="11"/>
  </w:num>
  <w:num w:numId="8">
    <w:abstractNumId w:val="15"/>
  </w:num>
  <w:num w:numId="9">
    <w:abstractNumId w:val="5"/>
  </w:num>
  <w:num w:numId="10">
    <w:abstractNumId w:val="4"/>
  </w:num>
  <w:num w:numId="11">
    <w:abstractNumId w:val="8"/>
  </w:num>
  <w:num w:numId="12">
    <w:abstractNumId w:val="13"/>
  </w:num>
  <w:num w:numId="13">
    <w:abstractNumId w:val="0"/>
  </w:num>
  <w:num w:numId="14">
    <w:abstractNumId w:val="16"/>
  </w:num>
  <w:num w:numId="15">
    <w:abstractNumId w:val="2"/>
  </w:num>
  <w:num w:numId="16">
    <w:abstractNumId w:val="6"/>
  </w:num>
  <w:num w:numId="17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(Boubacar)">
    <w15:presenceInfo w15:providerId="None" w15:userId="vivo(Boubacar)"/>
  </w15:person>
  <w15:person w15:author="OPPO (Qianxi)">
    <w15:presenceInfo w15:providerId="None" w15:userId="OPPO (Qianxi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bordersDoNotSurroundHeader/>
  <w:bordersDoNotSurroundFooter/>
  <w:proofState w:spelling="clean" w:grammar="clean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1NDM3MTQ2NrQwMTFQ0lEKTi0uzszPAykwNKwFALQCNiAtAAAA"/>
  </w:docVars>
  <w:rsids>
    <w:rsidRoot w:val="00923E7C"/>
    <w:rsid w:val="0000147F"/>
    <w:rsid w:val="00004C50"/>
    <w:rsid w:val="00007336"/>
    <w:rsid w:val="00010592"/>
    <w:rsid w:val="00011B00"/>
    <w:rsid w:val="000167DB"/>
    <w:rsid w:val="000325FA"/>
    <w:rsid w:val="00033D6D"/>
    <w:rsid w:val="00034F2F"/>
    <w:rsid w:val="0003505A"/>
    <w:rsid w:val="00040A8E"/>
    <w:rsid w:val="000431F3"/>
    <w:rsid w:val="00050B9E"/>
    <w:rsid w:val="00055513"/>
    <w:rsid w:val="00066971"/>
    <w:rsid w:val="00070961"/>
    <w:rsid w:val="0008262D"/>
    <w:rsid w:val="000854EE"/>
    <w:rsid w:val="00095A82"/>
    <w:rsid w:val="00095B57"/>
    <w:rsid w:val="000975ED"/>
    <w:rsid w:val="000976C5"/>
    <w:rsid w:val="000A129E"/>
    <w:rsid w:val="000A45F3"/>
    <w:rsid w:val="000B626C"/>
    <w:rsid w:val="000B7B08"/>
    <w:rsid w:val="000C1F76"/>
    <w:rsid w:val="000C5848"/>
    <w:rsid w:val="000D057F"/>
    <w:rsid w:val="000D5AC5"/>
    <w:rsid w:val="000E33BF"/>
    <w:rsid w:val="00102CEA"/>
    <w:rsid w:val="001031EF"/>
    <w:rsid w:val="001064F6"/>
    <w:rsid w:val="0011146B"/>
    <w:rsid w:val="00112809"/>
    <w:rsid w:val="001206D8"/>
    <w:rsid w:val="001210E5"/>
    <w:rsid w:val="00126E49"/>
    <w:rsid w:val="00127F4F"/>
    <w:rsid w:val="00130590"/>
    <w:rsid w:val="00132A79"/>
    <w:rsid w:val="00145749"/>
    <w:rsid w:val="00152448"/>
    <w:rsid w:val="00163BB1"/>
    <w:rsid w:val="001649CE"/>
    <w:rsid w:val="00171163"/>
    <w:rsid w:val="00175346"/>
    <w:rsid w:val="001868B0"/>
    <w:rsid w:val="00190B8E"/>
    <w:rsid w:val="00194BA2"/>
    <w:rsid w:val="001A0141"/>
    <w:rsid w:val="001A050A"/>
    <w:rsid w:val="001A3FCE"/>
    <w:rsid w:val="001A7C5E"/>
    <w:rsid w:val="001A7FBA"/>
    <w:rsid w:val="001B3404"/>
    <w:rsid w:val="001C1E6E"/>
    <w:rsid w:val="001C1FA9"/>
    <w:rsid w:val="001C3F52"/>
    <w:rsid w:val="001C4AA8"/>
    <w:rsid w:val="001C7D28"/>
    <w:rsid w:val="001D0355"/>
    <w:rsid w:val="001D097D"/>
    <w:rsid w:val="001D7570"/>
    <w:rsid w:val="001D75B1"/>
    <w:rsid w:val="001D7A41"/>
    <w:rsid w:val="001F091D"/>
    <w:rsid w:val="001F421E"/>
    <w:rsid w:val="0020049E"/>
    <w:rsid w:val="00214023"/>
    <w:rsid w:val="002341C1"/>
    <w:rsid w:val="00242D61"/>
    <w:rsid w:val="002449FE"/>
    <w:rsid w:val="00247004"/>
    <w:rsid w:val="0025167C"/>
    <w:rsid w:val="00263B06"/>
    <w:rsid w:val="00264F92"/>
    <w:rsid w:val="00270A13"/>
    <w:rsid w:val="00284FE5"/>
    <w:rsid w:val="002851E8"/>
    <w:rsid w:val="00295FCC"/>
    <w:rsid w:val="002A18B8"/>
    <w:rsid w:val="002A1F6A"/>
    <w:rsid w:val="002A7BA2"/>
    <w:rsid w:val="002A7E9E"/>
    <w:rsid w:val="002B2226"/>
    <w:rsid w:val="002B34E8"/>
    <w:rsid w:val="002C2953"/>
    <w:rsid w:val="002C41AF"/>
    <w:rsid w:val="002C6560"/>
    <w:rsid w:val="002E5EFE"/>
    <w:rsid w:val="002F57D3"/>
    <w:rsid w:val="002F7DF5"/>
    <w:rsid w:val="00303178"/>
    <w:rsid w:val="00307CFA"/>
    <w:rsid w:val="00313894"/>
    <w:rsid w:val="0033534A"/>
    <w:rsid w:val="00336697"/>
    <w:rsid w:val="0034032E"/>
    <w:rsid w:val="003454C4"/>
    <w:rsid w:val="00352837"/>
    <w:rsid w:val="00352AAD"/>
    <w:rsid w:val="00355C76"/>
    <w:rsid w:val="0036775B"/>
    <w:rsid w:val="003700BF"/>
    <w:rsid w:val="00370764"/>
    <w:rsid w:val="00373F34"/>
    <w:rsid w:val="0038634D"/>
    <w:rsid w:val="0038695E"/>
    <w:rsid w:val="00393931"/>
    <w:rsid w:val="0039561E"/>
    <w:rsid w:val="003964A5"/>
    <w:rsid w:val="0039699B"/>
    <w:rsid w:val="00397CA0"/>
    <w:rsid w:val="003B1C5C"/>
    <w:rsid w:val="003B3785"/>
    <w:rsid w:val="003C73AE"/>
    <w:rsid w:val="003D2535"/>
    <w:rsid w:val="003D5E3C"/>
    <w:rsid w:val="003D6887"/>
    <w:rsid w:val="003E1F91"/>
    <w:rsid w:val="003E45BA"/>
    <w:rsid w:val="003E4A53"/>
    <w:rsid w:val="003E7293"/>
    <w:rsid w:val="003F2CD7"/>
    <w:rsid w:val="003F39A6"/>
    <w:rsid w:val="003F6898"/>
    <w:rsid w:val="00400A7E"/>
    <w:rsid w:val="0040144F"/>
    <w:rsid w:val="00405CE7"/>
    <w:rsid w:val="004079C1"/>
    <w:rsid w:val="004102BF"/>
    <w:rsid w:val="0041032C"/>
    <w:rsid w:val="00422222"/>
    <w:rsid w:val="004243B7"/>
    <w:rsid w:val="004275B2"/>
    <w:rsid w:val="0043383A"/>
    <w:rsid w:val="004348C4"/>
    <w:rsid w:val="0043611D"/>
    <w:rsid w:val="0043625C"/>
    <w:rsid w:val="00444235"/>
    <w:rsid w:val="00454010"/>
    <w:rsid w:val="00455946"/>
    <w:rsid w:val="00463675"/>
    <w:rsid w:val="00464AB5"/>
    <w:rsid w:val="0047152A"/>
    <w:rsid w:val="004733A7"/>
    <w:rsid w:val="00473588"/>
    <w:rsid w:val="004747A4"/>
    <w:rsid w:val="0048564D"/>
    <w:rsid w:val="0049023F"/>
    <w:rsid w:val="00492F2A"/>
    <w:rsid w:val="004A19D9"/>
    <w:rsid w:val="004A29F9"/>
    <w:rsid w:val="004B4AC9"/>
    <w:rsid w:val="004B71F1"/>
    <w:rsid w:val="004C0184"/>
    <w:rsid w:val="004C29F0"/>
    <w:rsid w:val="004C3228"/>
    <w:rsid w:val="004C3832"/>
    <w:rsid w:val="004C3A57"/>
    <w:rsid w:val="004D08B6"/>
    <w:rsid w:val="004D3C7B"/>
    <w:rsid w:val="004D4A75"/>
    <w:rsid w:val="004D4FE4"/>
    <w:rsid w:val="004D6B77"/>
    <w:rsid w:val="004E16E4"/>
    <w:rsid w:val="004E23CE"/>
    <w:rsid w:val="004F7A1D"/>
    <w:rsid w:val="005021BA"/>
    <w:rsid w:val="00513B32"/>
    <w:rsid w:val="00520BC9"/>
    <w:rsid w:val="0052359A"/>
    <w:rsid w:val="0052544B"/>
    <w:rsid w:val="005306CA"/>
    <w:rsid w:val="0053111B"/>
    <w:rsid w:val="0053207E"/>
    <w:rsid w:val="005327D1"/>
    <w:rsid w:val="005376B7"/>
    <w:rsid w:val="0054381F"/>
    <w:rsid w:val="00545523"/>
    <w:rsid w:val="0055183A"/>
    <w:rsid w:val="005545D7"/>
    <w:rsid w:val="00555172"/>
    <w:rsid w:val="005637EE"/>
    <w:rsid w:val="005715E5"/>
    <w:rsid w:val="0057518E"/>
    <w:rsid w:val="00575E71"/>
    <w:rsid w:val="00581E5D"/>
    <w:rsid w:val="00593371"/>
    <w:rsid w:val="00594F89"/>
    <w:rsid w:val="005B0ADA"/>
    <w:rsid w:val="005B6609"/>
    <w:rsid w:val="005D0036"/>
    <w:rsid w:val="005D4F28"/>
    <w:rsid w:val="005E0646"/>
    <w:rsid w:val="005E11DD"/>
    <w:rsid w:val="005E395C"/>
    <w:rsid w:val="005F6801"/>
    <w:rsid w:val="0060208A"/>
    <w:rsid w:val="00606F7F"/>
    <w:rsid w:val="006118C1"/>
    <w:rsid w:val="00622068"/>
    <w:rsid w:val="006233C1"/>
    <w:rsid w:val="00623903"/>
    <w:rsid w:val="00626554"/>
    <w:rsid w:val="006272A8"/>
    <w:rsid w:val="00627BAA"/>
    <w:rsid w:val="00631FAE"/>
    <w:rsid w:val="0063582F"/>
    <w:rsid w:val="00641216"/>
    <w:rsid w:val="00645070"/>
    <w:rsid w:val="00646CC3"/>
    <w:rsid w:val="00647AA6"/>
    <w:rsid w:val="0065220A"/>
    <w:rsid w:val="006534D3"/>
    <w:rsid w:val="00663F3C"/>
    <w:rsid w:val="00664B50"/>
    <w:rsid w:val="00664DAE"/>
    <w:rsid w:val="00666597"/>
    <w:rsid w:val="00667F7C"/>
    <w:rsid w:val="0067111B"/>
    <w:rsid w:val="00671D19"/>
    <w:rsid w:val="00677EB6"/>
    <w:rsid w:val="006805E5"/>
    <w:rsid w:val="006910B8"/>
    <w:rsid w:val="0069145E"/>
    <w:rsid w:val="00692AAC"/>
    <w:rsid w:val="00696B01"/>
    <w:rsid w:val="006A02BC"/>
    <w:rsid w:val="006A0F05"/>
    <w:rsid w:val="006B0752"/>
    <w:rsid w:val="006B1C40"/>
    <w:rsid w:val="006B3F18"/>
    <w:rsid w:val="006D0E93"/>
    <w:rsid w:val="006D1491"/>
    <w:rsid w:val="006D2CE9"/>
    <w:rsid w:val="006D3761"/>
    <w:rsid w:val="006D37F7"/>
    <w:rsid w:val="006D385F"/>
    <w:rsid w:val="006E0D24"/>
    <w:rsid w:val="006E28BC"/>
    <w:rsid w:val="006E797B"/>
    <w:rsid w:val="006F3744"/>
    <w:rsid w:val="006F49AD"/>
    <w:rsid w:val="006F49E3"/>
    <w:rsid w:val="0070480B"/>
    <w:rsid w:val="00712A46"/>
    <w:rsid w:val="0071714B"/>
    <w:rsid w:val="007175E3"/>
    <w:rsid w:val="0072068C"/>
    <w:rsid w:val="007224B8"/>
    <w:rsid w:val="007368FC"/>
    <w:rsid w:val="007403DC"/>
    <w:rsid w:val="007419B6"/>
    <w:rsid w:val="00754B2E"/>
    <w:rsid w:val="00756073"/>
    <w:rsid w:val="0075661D"/>
    <w:rsid w:val="007568AE"/>
    <w:rsid w:val="00756920"/>
    <w:rsid w:val="00762563"/>
    <w:rsid w:val="00782C5B"/>
    <w:rsid w:val="00793585"/>
    <w:rsid w:val="00795C6F"/>
    <w:rsid w:val="00795FDF"/>
    <w:rsid w:val="007962DD"/>
    <w:rsid w:val="007A29AA"/>
    <w:rsid w:val="007B014A"/>
    <w:rsid w:val="007C0AB4"/>
    <w:rsid w:val="007D1AD8"/>
    <w:rsid w:val="007D392C"/>
    <w:rsid w:val="007D552C"/>
    <w:rsid w:val="007D635F"/>
    <w:rsid w:val="007E07EA"/>
    <w:rsid w:val="007F054C"/>
    <w:rsid w:val="007F3943"/>
    <w:rsid w:val="00801D27"/>
    <w:rsid w:val="00801E41"/>
    <w:rsid w:val="00805B7E"/>
    <w:rsid w:val="00807C1C"/>
    <w:rsid w:val="00822B48"/>
    <w:rsid w:val="0083364F"/>
    <w:rsid w:val="00835C4D"/>
    <w:rsid w:val="008363C6"/>
    <w:rsid w:val="0084714C"/>
    <w:rsid w:val="00852D80"/>
    <w:rsid w:val="00855125"/>
    <w:rsid w:val="0085718B"/>
    <w:rsid w:val="00857D67"/>
    <w:rsid w:val="00860405"/>
    <w:rsid w:val="00861C1C"/>
    <w:rsid w:val="00864CFB"/>
    <w:rsid w:val="00874A82"/>
    <w:rsid w:val="00875126"/>
    <w:rsid w:val="00875E2D"/>
    <w:rsid w:val="008818C3"/>
    <w:rsid w:val="00884C9F"/>
    <w:rsid w:val="00884DAB"/>
    <w:rsid w:val="00891678"/>
    <w:rsid w:val="00896FB5"/>
    <w:rsid w:val="008A004C"/>
    <w:rsid w:val="008A4AA3"/>
    <w:rsid w:val="008B77EC"/>
    <w:rsid w:val="008C1F8D"/>
    <w:rsid w:val="008D1D4C"/>
    <w:rsid w:val="008D3275"/>
    <w:rsid w:val="008D3F3E"/>
    <w:rsid w:val="008D430C"/>
    <w:rsid w:val="008E2EA9"/>
    <w:rsid w:val="008E4741"/>
    <w:rsid w:val="008E5127"/>
    <w:rsid w:val="008F02A4"/>
    <w:rsid w:val="008F16E0"/>
    <w:rsid w:val="009049B8"/>
    <w:rsid w:val="009068FB"/>
    <w:rsid w:val="00916929"/>
    <w:rsid w:val="0092359C"/>
    <w:rsid w:val="00923E7C"/>
    <w:rsid w:val="00924A41"/>
    <w:rsid w:val="00924B29"/>
    <w:rsid w:val="0093132F"/>
    <w:rsid w:val="00935A7E"/>
    <w:rsid w:val="009365BF"/>
    <w:rsid w:val="00940EAA"/>
    <w:rsid w:val="009429E6"/>
    <w:rsid w:val="0094437B"/>
    <w:rsid w:val="0094519B"/>
    <w:rsid w:val="009541B0"/>
    <w:rsid w:val="00954406"/>
    <w:rsid w:val="009569AE"/>
    <w:rsid w:val="00967AA7"/>
    <w:rsid w:val="00972A6B"/>
    <w:rsid w:val="0097669C"/>
    <w:rsid w:val="009778DD"/>
    <w:rsid w:val="009926A7"/>
    <w:rsid w:val="009938D9"/>
    <w:rsid w:val="00997501"/>
    <w:rsid w:val="009A518D"/>
    <w:rsid w:val="009B1DA3"/>
    <w:rsid w:val="009B4E54"/>
    <w:rsid w:val="009B5844"/>
    <w:rsid w:val="009C147F"/>
    <w:rsid w:val="009C7678"/>
    <w:rsid w:val="009C7DD8"/>
    <w:rsid w:val="009D0809"/>
    <w:rsid w:val="009D5AD4"/>
    <w:rsid w:val="009E24FE"/>
    <w:rsid w:val="009E4D21"/>
    <w:rsid w:val="009E5FF7"/>
    <w:rsid w:val="009F4A81"/>
    <w:rsid w:val="00A2058D"/>
    <w:rsid w:val="00A205B1"/>
    <w:rsid w:val="00A33CE7"/>
    <w:rsid w:val="00A3570E"/>
    <w:rsid w:val="00A419E8"/>
    <w:rsid w:val="00A437C1"/>
    <w:rsid w:val="00A500F0"/>
    <w:rsid w:val="00A51E21"/>
    <w:rsid w:val="00A64312"/>
    <w:rsid w:val="00A67CF5"/>
    <w:rsid w:val="00A75944"/>
    <w:rsid w:val="00A86E25"/>
    <w:rsid w:val="00A91018"/>
    <w:rsid w:val="00A96C92"/>
    <w:rsid w:val="00AA78E8"/>
    <w:rsid w:val="00AB157B"/>
    <w:rsid w:val="00AB28D9"/>
    <w:rsid w:val="00AB41F1"/>
    <w:rsid w:val="00AB73E3"/>
    <w:rsid w:val="00AD51C3"/>
    <w:rsid w:val="00AD61C0"/>
    <w:rsid w:val="00AE0E46"/>
    <w:rsid w:val="00AE2169"/>
    <w:rsid w:val="00AE2AF2"/>
    <w:rsid w:val="00AF0C20"/>
    <w:rsid w:val="00AF1D6A"/>
    <w:rsid w:val="00B00671"/>
    <w:rsid w:val="00B056C5"/>
    <w:rsid w:val="00B05E84"/>
    <w:rsid w:val="00B1311F"/>
    <w:rsid w:val="00B1348F"/>
    <w:rsid w:val="00B17082"/>
    <w:rsid w:val="00B24043"/>
    <w:rsid w:val="00B27DAD"/>
    <w:rsid w:val="00B27E07"/>
    <w:rsid w:val="00B31F18"/>
    <w:rsid w:val="00B321E7"/>
    <w:rsid w:val="00B426B4"/>
    <w:rsid w:val="00B53562"/>
    <w:rsid w:val="00B54D74"/>
    <w:rsid w:val="00B55765"/>
    <w:rsid w:val="00B643D8"/>
    <w:rsid w:val="00B65513"/>
    <w:rsid w:val="00B65F88"/>
    <w:rsid w:val="00B70BA9"/>
    <w:rsid w:val="00B7113C"/>
    <w:rsid w:val="00B732F4"/>
    <w:rsid w:val="00B80213"/>
    <w:rsid w:val="00B850EF"/>
    <w:rsid w:val="00B85798"/>
    <w:rsid w:val="00B85DD1"/>
    <w:rsid w:val="00B86DB5"/>
    <w:rsid w:val="00B90F94"/>
    <w:rsid w:val="00B911B9"/>
    <w:rsid w:val="00BA2CB5"/>
    <w:rsid w:val="00BA75E9"/>
    <w:rsid w:val="00BB1AD3"/>
    <w:rsid w:val="00BB4589"/>
    <w:rsid w:val="00BB5ABC"/>
    <w:rsid w:val="00BB6834"/>
    <w:rsid w:val="00BB792F"/>
    <w:rsid w:val="00BC58E0"/>
    <w:rsid w:val="00BD0847"/>
    <w:rsid w:val="00BD5A67"/>
    <w:rsid w:val="00C020D5"/>
    <w:rsid w:val="00C0278B"/>
    <w:rsid w:val="00C04F51"/>
    <w:rsid w:val="00C07F93"/>
    <w:rsid w:val="00C122FF"/>
    <w:rsid w:val="00C1303B"/>
    <w:rsid w:val="00C1745E"/>
    <w:rsid w:val="00C201C3"/>
    <w:rsid w:val="00C24061"/>
    <w:rsid w:val="00C256C0"/>
    <w:rsid w:val="00C30E28"/>
    <w:rsid w:val="00C40D5D"/>
    <w:rsid w:val="00C41F3C"/>
    <w:rsid w:val="00C532C6"/>
    <w:rsid w:val="00C53D52"/>
    <w:rsid w:val="00C6348A"/>
    <w:rsid w:val="00C841F7"/>
    <w:rsid w:val="00C8438E"/>
    <w:rsid w:val="00C86DDB"/>
    <w:rsid w:val="00C877A8"/>
    <w:rsid w:val="00C90083"/>
    <w:rsid w:val="00C95822"/>
    <w:rsid w:val="00C966A0"/>
    <w:rsid w:val="00CA4608"/>
    <w:rsid w:val="00CA4CA0"/>
    <w:rsid w:val="00CB3880"/>
    <w:rsid w:val="00CC0DAA"/>
    <w:rsid w:val="00CC1FF4"/>
    <w:rsid w:val="00CC40FF"/>
    <w:rsid w:val="00CC6538"/>
    <w:rsid w:val="00CD28FC"/>
    <w:rsid w:val="00CD517E"/>
    <w:rsid w:val="00CE0E61"/>
    <w:rsid w:val="00CE61D3"/>
    <w:rsid w:val="00CF3CC6"/>
    <w:rsid w:val="00CF727E"/>
    <w:rsid w:val="00D03BA5"/>
    <w:rsid w:val="00D100C9"/>
    <w:rsid w:val="00D168C5"/>
    <w:rsid w:val="00D2082E"/>
    <w:rsid w:val="00D20A88"/>
    <w:rsid w:val="00D2129A"/>
    <w:rsid w:val="00D23DF6"/>
    <w:rsid w:val="00D31FEE"/>
    <w:rsid w:val="00D36B2B"/>
    <w:rsid w:val="00D448A6"/>
    <w:rsid w:val="00D4723A"/>
    <w:rsid w:val="00D528FA"/>
    <w:rsid w:val="00D60A13"/>
    <w:rsid w:val="00D60BDA"/>
    <w:rsid w:val="00D63953"/>
    <w:rsid w:val="00D70D41"/>
    <w:rsid w:val="00D80999"/>
    <w:rsid w:val="00D92B82"/>
    <w:rsid w:val="00D93724"/>
    <w:rsid w:val="00DA13C6"/>
    <w:rsid w:val="00DA3FF2"/>
    <w:rsid w:val="00DA44D5"/>
    <w:rsid w:val="00DA65AE"/>
    <w:rsid w:val="00DA6C4F"/>
    <w:rsid w:val="00DB0887"/>
    <w:rsid w:val="00DB0F4C"/>
    <w:rsid w:val="00DB754E"/>
    <w:rsid w:val="00DC3E86"/>
    <w:rsid w:val="00DD3A11"/>
    <w:rsid w:val="00DE3628"/>
    <w:rsid w:val="00DF5A42"/>
    <w:rsid w:val="00DF7991"/>
    <w:rsid w:val="00E0424A"/>
    <w:rsid w:val="00E043E3"/>
    <w:rsid w:val="00E122E8"/>
    <w:rsid w:val="00E12C6F"/>
    <w:rsid w:val="00E171D6"/>
    <w:rsid w:val="00E17B3D"/>
    <w:rsid w:val="00E205E9"/>
    <w:rsid w:val="00E22AF8"/>
    <w:rsid w:val="00E2322F"/>
    <w:rsid w:val="00E267FE"/>
    <w:rsid w:val="00E34900"/>
    <w:rsid w:val="00E34DB9"/>
    <w:rsid w:val="00E419FE"/>
    <w:rsid w:val="00E42BFE"/>
    <w:rsid w:val="00E64413"/>
    <w:rsid w:val="00E76875"/>
    <w:rsid w:val="00E76F4B"/>
    <w:rsid w:val="00E90E23"/>
    <w:rsid w:val="00E91507"/>
    <w:rsid w:val="00E91F96"/>
    <w:rsid w:val="00E978C4"/>
    <w:rsid w:val="00EB09D6"/>
    <w:rsid w:val="00EB675C"/>
    <w:rsid w:val="00EC0058"/>
    <w:rsid w:val="00EC190C"/>
    <w:rsid w:val="00EC5474"/>
    <w:rsid w:val="00ED2D97"/>
    <w:rsid w:val="00EE0E66"/>
    <w:rsid w:val="00EE21DE"/>
    <w:rsid w:val="00EF1096"/>
    <w:rsid w:val="00EF6FA1"/>
    <w:rsid w:val="00F00C5D"/>
    <w:rsid w:val="00F037B6"/>
    <w:rsid w:val="00F0462D"/>
    <w:rsid w:val="00F136FF"/>
    <w:rsid w:val="00F22F32"/>
    <w:rsid w:val="00F23BC1"/>
    <w:rsid w:val="00F34302"/>
    <w:rsid w:val="00F36415"/>
    <w:rsid w:val="00F42325"/>
    <w:rsid w:val="00F50480"/>
    <w:rsid w:val="00F53642"/>
    <w:rsid w:val="00F5367F"/>
    <w:rsid w:val="00F61FF1"/>
    <w:rsid w:val="00F63568"/>
    <w:rsid w:val="00F67AF8"/>
    <w:rsid w:val="00F70857"/>
    <w:rsid w:val="00F719DF"/>
    <w:rsid w:val="00F71D8D"/>
    <w:rsid w:val="00F867F8"/>
    <w:rsid w:val="00F935EC"/>
    <w:rsid w:val="00F9609D"/>
    <w:rsid w:val="00FA6F10"/>
    <w:rsid w:val="00FB023A"/>
    <w:rsid w:val="00FB0878"/>
    <w:rsid w:val="00FB3433"/>
    <w:rsid w:val="00FC13B9"/>
    <w:rsid w:val="00FC25F6"/>
    <w:rsid w:val="00FD0B02"/>
    <w:rsid w:val="00FD1229"/>
    <w:rsid w:val="00FD197C"/>
    <w:rsid w:val="00FD197E"/>
    <w:rsid w:val="00FD34E2"/>
    <w:rsid w:val="00FD3AF0"/>
    <w:rsid w:val="00FE1B28"/>
    <w:rsid w:val="00FE352F"/>
    <w:rsid w:val="00FF0C5C"/>
    <w:rsid w:val="00FF6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E1935E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等线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lang w:val="en-GB" w:eastAsia="en-US"/>
    </w:rPr>
  </w:style>
  <w:style w:type="paragraph" w:styleId="1">
    <w:name w:val="heading 1"/>
    <w:aliases w:val="H1,h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aliases w:val="H2,h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aliases w:val="H3,h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aliases w:val="h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aliases w:val="h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aliases w:val="h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semiHidden/>
    <w:pPr>
      <w:tabs>
        <w:tab w:val="center" w:pos="4153"/>
        <w:tab w:val="right" w:pos="8306"/>
      </w:tabs>
    </w:pPr>
  </w:style>
  <w:style w:type="paragraph" w:styleId="a4">
    <w:name w:val="footer"/>
    <w:basedOn w:val="a"/>
    <w:semiHidden/>
    <w:pPr>
      <w:tabs>
        <w:tab w:val="center" w:pos="4153"/>
        <w:tab w:val="right" w:pos="8306"/>
      </w:tabs>
    </w:pPr>
  </w:style>
  <w:style w:type="paragraph" w:styleId="a5">
    <w:name w:val="annotation text"/>
    <w:basedOn w:val="a"/>
    <w:link w:val="Char"/>
    <w:uiPriority w:val="99"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"/>
    <w:link w:val="B1Char1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7">
    <w:name w:val="??"/>
    <w:pPr>
      <w:widowControl w:val="0"/>
    </w:pPr>
    <w:rPr>
      <w:lang w:eastAsia="en-US"/>
    </w:rPr>
  </w:style>
  <w:style w:type="paragraph" w:customStyle="1" w:styleId="20">
    <w:name w:val="??? 2"/>
    <w:basedOn w:val="a7"/>
    <w:next w:val="a7"/>
    <w:pPr>
      <w:keepNext/>
    </w:pPr>
    <w:rPr>
      <w:rFonts w:ascii="Arial" w:hAnsi="Arial"/>
      <w:b/>
      <w:sz w:val="24"/>
    </w:rPr>
  </w:style>
  <w:style w:type="character" w:styleId="a8">
    <w:name w:val="annotation reference"/>
    <w:uiPriority w:val="99"/>
    <w:qFormat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9">
    <w:name w:val="Body Text"/>
    <w:basedOn w:val="a"/>
    <w:semiHidden/>
    <w:rPr>
      <w:rFonts w:ascii="Arial" w:hAnsi="Arial" w:cs="Arial"/>
      <w:color w:val="FF0000"/>
    </w:rPr>
  </w:style>
  <w:style w:type="paragraph" w:styleId="aa">
    <w:name w:val="Balloon Text"/>
    <w:basedOn w:val="a"/>
    <w:link w:val="Char0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Char0">
    <w:name w:val="批注框文本 Char"/>
    <w:link w:val="aa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ab">
    <w:name w:val="Hyperlink"/>
    <w:uiPriority w:val="99"/>
    <w:unhideWhenUsed/>
    <w:rsid w:val="00923E7C"/>
    <w:rPr>
      <w:color w:val="0000FF"/>
      <w:u w:val="single"/>
    </w:rPr>
  </w:style>
  <w:style w:type="paragraph" w:styleId="ac">
    <w:name w:val="annotation subject"/>
    <w:basedOn w:val="a5"/>
    <w:next w:val="a5"/>
    <w:link w:val="Char1"/>
    <w:uiPriority w:val="99"/>
    <w:semiHidden/>
    <w:unhideWhenUsed/>
    <w:rsid w:val="008D3275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har">
    <w:name w:val="批注文字 Char"/>
    <w:link w:val="a5"/>
    <w:uiPriority w:val="99"/>
    <w:qFormat/>
    <w:rsid w:val="008D3275"/>
    <w:rPr>
      <w:rFonts w:ascii="Arial" w:hAnsi="Arial"/>
      <w:lang w:val="en-GB" w:eastAsia="en-US"/>
    </w:rPr>
  </w:style>
  <w:style w:type="character" w:customStyle="1" w:styleId="Char1">
    <w:name w:val="批注主题 Char"/>
    <w:link w:val="ac"/>
    <w:uiPriority w:val="99"/>
    <w:semiHidden/>
    <w:rsid w:val="008D3275"/>
    <w:rPr>
      <w:rFonts w:ascii="Arial" w:hAnsi="Arial"/>
      <w:b/>
      <w:bCs/>
      <w:lang w:val="en-GB" w:eastAsia="en-US"/>
    </w:rPr>
  </w:style>
  <w:style w:type="paragraph" w:styleId="ad">
    <w:name w:val="Revision"/>
    <w:hidden/>
    <w:uiPriority w:val="99"/>
    <w:semiHidden/>
    <w:rsid w:val="00793585"/>
    <w:rPr>
      <w:lang w:val="en-GB" w:eastAsia="en-US"/>
    </w:rPr>
  </w:style>
  <w:style w:type="paragraph" w:customStyle="1" w:styleId="Doc-text2">
    <w:name w:val="Doc-text2"/>
    <w:basedOn w:val="a"/>
    <w:link w:val="Doc-text2Char"/>
    <w:qFormat/>
    <w:rsid w:val="00664B50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rsid w:val="00664B50"/>
    <w:rPr>
      <w:rFonts w:ascii="Arial" w:eastAsia="MS Mincho" w:hAnsi="Arial"/>
      <w:szCs w:val="24"/>
      <w:lang w:val="en-GB" w:eastAsia="en-GB"/>
    </w:rPr>
  </w:style>
  <w:style w:type="paragraph" w:styleId="ae">
    <w:name w:val="List Paragraph"/>
    <w:aliases w:val="- Bullets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목록 단락,列表段落11,列"/>
    <w:basedOn w:val="a"/>
    <w:link w:val="Char2"/>
    <w:uiPriority w:val="34"/>
    <w:qFormat/>
    <w:rsid w:val="0039699B"/>
    <w:pPr>
      <w:ind w:leftChars="400" w:left="800"/>
    </w:pPr>
  </w:style>
  <w:style w:type="paragraph" w:customStyle="1" w:styleId="TF">
    <w:name w:val="TF"/>
    <w:aliases w:val="left"/>
    <w:basedOn w:val="TH"/>
    <w:link w:val="TFChar"/>
    <w:qFormat/>
    <w:rsid w:val="00A2058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A2058D"/>
    <w:pPr>
      <w:keepNext/>
      <w:keepLines/>
      <w:spacing w:before="60" w:after="180"/>
      <w:jc w:val="center"/>
    </w:pPr>
    <w:rPr>
      <w:rFonts w:ascii="Arial" w:eastAsia="Batang" w:hAnsi="Arial" w:cs="Arial"/>
      <w:b/>
      <w:color w:val="0000FF"/>
      <w:kern w:val="2"/>
    </w:rPr>
  </w:style>
  <w:style w:type="character" w:customStyle="1" w:styleId="THChar">
    <w:name w:val="TH Char"/>
    <w:link w:val="TH"/>
    <w:qFormat/>
    <w:rsid w:val="00A2058D"/>
    <w:rPr>
      <w:rFonts w:ascii="Arial" w:eastAsia="Batang" w:hAnsi="Arial" w:cs="Arial"/>
      <w:b/>
      <w:color w:val="0000FF"/>
      <w:kern w:val="2"/>
      <w:lang w:val="en-GB" w:eastAsia="en-US"/>
    </w:rPr>
  </w:style>
  <w:style w:type="character" w:customStyle="1" w:styleId="TFChar">
    <w:name w:val="TF Char"/>
    <w:link w:val="TF"/>
    <w:rsid w:val="00A2058D"/>
    <w:rPr>
      <w:rFonts w:ascii="Arial" w:eastAsia="Batang" w:hAnsi="Arial" w:cs="Arial"/>
      <w:b/>
      <w:color w:val="0000FF"/>
      <w:kern w:val="2"/>
      <w:lang w:val="en-GB" w:eastAsia="en-US"/>
    </w:rPr>
  </w:style>
  <w:style w:type="character" w:customStyle="1" w:styleId="Char2">
    <w:name w:val="列出段落 Char"/>
    <w:aliases w:val="- Bullets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,Paragrafo elenco Char"/>
    <w:link w:val="ae"/>
    <w:uiPriority w:val="34"/>
    <w:qFormat/>
    <w:rsid w:val="00A91018"/>
    <w:rPr>
      <w:lang w:val="en-GB" w:eastAsia="en-US"/>
    </w:rPr>
  </w:style>
  <w:style w:type="table" w:styleId="af">
    <w:name w:val="Table Grid"/>
    <w:basedOn w:val="a1"/>
    <w:uiPriority w:val="59"/>
    <w:rsid w:val="00B27DA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Char1">
    <w:name w:val="B1 Char1"/>
    <w:link w:val="B1"/>
    <w:qFormat/>
    <w:rsid w:val="005376B7"/>
    <w:rPr>
      <w:rFonts w:ascii="Arial" w:hAnsi="Arial"/>
      <w:lang w:val="en-GB" w:eastAsia="en-US"/>
    </w:rPr>
  </w:style>
  <w:style w:type="character" w:customStyle="1" w:styleId="TALCar">
    <w:name w:val="TAL Car"/>
    <w:link w:val="TAL"/>
    <w:qFormat/>
    <w:rsid w:val="006E797B"/>
    <w:rPr>
      <w:rFonts w:ascii="Arial" w:hAnsi="Arial"/>
      <w:sz w:val="18"/>
      <w:lang w:val="en-GB" w:eastAsia="en-US"/>
    </w:rPr>
  </w:style>
  <w:style w:type="paragraph" w:customStyle="1" w:styleId="TAL">
    <w:name w:val="TAL"/>
    <w:basedOn w:val="a"/>
    <w:link w:val="TALCar"/>
    <w:qFormat/>
    <w:rsid w:val="006E797B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</w:rPr>
  </w:style>
  <w:style w:type="paragraph" w:customStyle="1" w:styleId="B2">
    <w:name w:val="B2"/>
    <w:basedOn w:val="21"/>
    <w:link w:val="B2Char"/>
    <w:qFormat/>
    <w:rsid w:val="00762563"/>
    <w:pPr>
      <w:overflowPunct w:val="0"/>
      <w:autoSpaceDE w:val="0"/>
      <w:autoSpaceDN w:val="0"/>
      <w:adjustRightInd w:val="0"/>
      <w:spacing w:after="180"/>
      <w:ind w:leftChars="0" w:left="851" w:firstLineChars="0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10">
    <w:name w:val="B1 (文字)"/>
    <w:rsid w:val="00762563"/>
    <w:rPr>
      <w:rFonts w:ascii="Arial" w:hAnsi="Arial"/>
      <w:lang w:eastAsia="en-US"/>
    </w:rPr>
  </w:style>
  <w:style w:type="character" w:customStyle="1" w:styleId="B2Char">
    <w:name w:val="B2 Char"/>
    <w:link w:val="B2"/>
    <w:qFormat/>
    <w:rsid w:val="00762563"/>
    <w:rPr>
      <w:rFonts w:eastAsia="Times New Roman"/>
      <w:lang w:val="en-GB" w:eastAsia="en-GB"/>
    </w:rPr>
  </w:style>
  <w:style w:type="paragraph" w:styleId="21">
    <w:name w:val="List 2"/>
    <w:basedOn w:val="a"/>
    <w:uiPriority w:val="99"/>
    <w:semiHidden/>
    <w:unhideWhenUsed/>
    <w:rsid w:val="00762563"/>
    <w:pPr>
      <w:ind w:leftChars="200" w:left="100" w:hangingChars="200" w:hanging="200"/>
      <w:contextualSpacing/>
    </w:pPr>
  </w:style>
  <w:style w:type="character" w:customStyle="1" w:styleId="10">
    <w:name w:val="列表段落 字符1"/>
    <w:aliases w:val="- Bullets 字符1,?? ?? 字符1,????? 字符1,???? 字符1,Lista1 字符1,목록 단락 字符1,リスト段落 字符1,列出段落1 字符1,中等深浅网格 1 - 着色 21 字符1,¥¡¡¡¡ì¬º¥¹¥È¶ÎÂä 字符1,ÁÐ³ö¶ÎÂä 字符1,列表段落1 字符1,—ño’i—Ž 字符1,¥ê¥¹¥È¶ÎÂä 字符1,1st level - Bullet List Paragraph 字符1,Lettre d'introduction 字符1"/>
    <w:uiPriority w:val="34"/>
    <w:qFormat/>
    <w:locked/>
    <w:rsid w:val="00762563"/>
    <w:rPr>
      <w:rFonts w:ascii="Calibri" w:hAnsi="Calibri"/>
      <w:kern w:val="2"/>
      <w:sz w:val="21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等线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lang w:val="en-GB" w:eastAsia="en-US"/>
    </w:rPr>
  </w:style>
  <w:style w:type="paragraph" w:styleId="1">
    <w:name w:val="heading 1"/>
    <w:aliases w:val="H1,h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aliases w:val="H2,h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aliases w:val="H3,h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aliases w:val="h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aliases w:val="h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aliases w:val="h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semiHidden/>
    <w:pPr>
      <w:tabs>
        <w:tab w:val="center" w:pos="4153"/>
        <w:tab w:val="right" w:pos="8306"/>
      </w:tabs>
    </w:pPr>
  </w:style>
  <w:style w:type="paragraph" w:styleId="a4">
    <w:name w:val="footer"/>
    <w:basedOn w:val="a"/>
    <w:semiHidden/>
    <w:pPr>
      <w:tabs>
        <w:tab w:val="center" w:pos="4153"/>
        <w:tab w:val="right" w:pos="8306"/>
      </w:tabs>
    </w:pPr>
  </w:style>
  <w:style w:type="paragraph" w:styleId="a5">
    <w:name w:val="annotation text"/>
    <w:basedOn w:val="a"/>
    <w:link w:val="Char"/>
    <w:uiPriority w:val="99"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"/>
    <w:link w:val="B1Char1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7">
    <w:name w:val="??"/>
    <w:pPr>
      <w:widowControl w:val="0"/>
    </w:pPr>
    <w:rPr>
      <w:lang w:eastAsia="en-US"/>
    </w:rPr>
  </w:style>
  <w:style w:type="paragraph" w:customStyle="1" w:styleId="20">
    <w:name w:val="??? 2"/>
    <w:basedOn w:val="a7"/>
    <w:next w:val="a7"/>
    <w:pPr>
      <w:keepNext/>
    </w:pPr>
    <w:rPr>
      <w:rFonts w:ascii="Arial" w:hAnsi="Arial"/>
      <w:b/>
      <w:sz w:val="24"/>
    </w:rPr>
  </w:style>
  <w:style w:type="character" w:styleId="a8">
    <w:name w:val="annotation reference"/>
    <w:uiPriority w:val="99"/>
    <w:qFormat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9">
    <w:name w:val="Body Text"/>
    <w:basedOn w:val="a"/>
    <w:semiHidden/>
    <w:rPr>
      <w:rFonts w:ascii="Arial" w:hAnsi="Arial" w:cs="Arial"/>
      <w:color w:val="FF0000"/>
    </w:rPr>
  </w:style>
  <w:style w:type="paragraph" w:styleId="aa">
    <w:name w:val="Balloon Text"/>
    <w:basedOn w:val="a"/>
    <w:link w:val="Char0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Char0">
    <w:name w:val="批注框文本 Char"/>
    <w:link w:val="aa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ab">
    <w:name w:val="Hyperlink"/>
    <w:uiPriority w:val="99"/>
    <w:unhideWhenUsed/>
    <w:rsid w:val="00923E7C"/>
    <w:rPr>
      <w:color w:val="0000FF"/>
      <w:u w:val="single"/>
    </w:rPr>
  </w:style>
  <w:style w:type="paragraph" w:styleId="ac">
    <w:name w:val="annotation subject"/>
    <w:basedOn w:val="a5"/>
    <w:next w:val="a5"/>
    <w:link w:val="Char1"/>
    <w:uiPriority w:val="99"/>
    <w:semiHidden/>
    <w:unhideWhenUsed/>
    <w:rsid w:val="008D3275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har">
    <w:name w:val="批注文字 Char"/>
    <w:link w:val="a5"/>
    <w:uiPriority w:val="99"/>
    <w:qFormat/>
    <w:rsid w:val="008D3275"/>
    <w:rPr>
      <w:rFonts w:ascii="Arial" w:hAnsi="Arial"/>
      <w:lang w:val="en-GB" w:eastAsia="en-US"/>
    </w:rPr>
  </w:style>
  <w:style w:type="character" w:customStyle="1" w:styleId="Char1">
    <w:name w:val="批注主题 Char"/>
    <w:link w:val="ac"/>
    <w:uiPriority w:val="99"/>
    <w:semiHidden/>
    <w:rsid w:val="008D3275"/>
    <w:rPr>
      <w:rFonts w:ascii="Arial" w:hAnsi="Arial"/>
      <w:b/>
      <w:bCs/>
      <w:lang w:val="en-GB" w:eastAsia="en-US"/>
    </w:rPr>
  </w:style>
  <w:style w:type="paragraph" w:styleId="ad">
    <w:name w:val="Revision"/>
    <w:hidden/>
    <w:uiPriority w:val="99"/>
    <w:semiHidden/>
    <w:rsid w:val="00793585"/>
    <w:rPr>
      <w:lang w:val="en-GB" w:eastAsia="en-US"/>
    </w:rPr>
  </w:style>
  <w:style w:type="paragraph" w:customStyle="1" w:styleId="Doc-text2">
    <w:name w:val="Doc-text2"/>
    <w:basedOn w:val="a"/>
    <w:link w:val="Doc-text2Char"/>
    <w:qFormat/>
    <w:rsid w:val="00664B50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rsid w:val="00664B50"/>
    <w:rPr>
      <w:rFonts w:ascii="Arial" w:eastAsia="MS Mincho" w:hAnsi="Arial"/>
      <w:szCs w:val="24"/>
      <w:lang w:val="en-GB" w:eastAsia="en-GB"/>
    </w:rPr>
  </w:style>
  <w:style w:type="paragraph" w:styleId="ae">
    <w:name w:val="List Paragraph"/>
    <w:aliases w:val="- Bullets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목록 단락,列表段落11,列"/>
    <w:basedOn w:val="a"/>
    <w:link w:val="Char2"/>
    <w:uiPriority w:val="34"/>
    <w:qFormat/>
    <w:rsid w:val="0039699B"/>
    <w:pPr>
      <w:ind w:leftChars="400" w:left="800"/>
    </w:pPr>
  </w:style>
  <w:style w:type="paragraph" w:customStyle="1" w:styleId="TF">
    <w:name w:val="TF"/>
    <w:aliases w:val="left"/>
    <w:basedOn w:val="TH"/>
    <w:link w:val="TFChar"/>
    <w:qFormat/>
    <w:rsid w:val="00A2058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A2058D"/>
    <w:pPr>
      <w:keepNext/>
      <w:keepLines/>
      <w:spacing w:before="60" w:after="180"/>
      <w:jc w:val="center"/>
    </w:pPr>
    <w:rPr>
      <w:rFonts w:ascii="Arial" w:eastAsia="Batang" w:hAnsi="Arial" w:cs="Arial"/>
      <w:b/>
      <w:color w:val="0000FF"/>
      <w:kern w:val="2"/>
    </w:rPr>
  </w:style>
  <w:style w:type="character" w:customStyle="1" w:styleId="THChar">
    <w:name w:val="TH Char"/>
    <w:link w:val="TH"/>
    <w:qFormat/>
    <w:rsid w:val="00A2058D"/>
    <w:rPr>
      <w:rFonts w:ascii="Arial" w:eastAsia="Batang" w:hAnsi="Arial" w:cs="Arial"/>
      <w:b/>
      <w:color w:val="0000FF"/>
      <w:kern w:val="2"/>
      <w:lang w:val="en-GB" w:eastAsia="en-US"/>
    </w:rPr>
  </w:style>
  <w:style w:type="character" w:customStyle="1" w:styleId="TFChar">
    <w:name w:val="TF Char"/>
    <w:link w:val="TF"/>
    <w:rsid w:val="00A2058D"/>
    <w:rPr>
      <w:rFonts w:ascii="Arial" w:eastAsia="Batang" w:hAnsi="Arial" w:cs="Arial"/>
      <w:b/>
      <w:color w:val="0000FF"/>
      <w:kern w:val="2"/>
      <w:lang w:val="en-GB" w:eastAsia="en-US"/>
    </w:rPr>
  </w:style>
  <w:style w:type="character" w:customStyle="1" w:styleId="Char2">
    <w:name w:val="列出段落 Char"/>
    <w:aliases w:val="- Bullets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,Paragrafo elenco Char"/>
    <w:link w:val="ae"/>
    <w:uiPriority w:val="34"/>
    <w:qFormat/>
    <w:rsid w:val="00A91018"/>
    <w:rPr>
      <w:lang w:val="en-GB" w:eastAsia="en-US"/>
    </w:rPr>
  </w:style>
  <w:style w:type="table" w:styleId="af">
    <w:name w:val="Table Grid"/>
    <w:basedOn w:val="a1"/>
    <w:uiPriority w:val="59"/>
    <w:rsid w:val="00B27DA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1Char1">
    <w:name w:val="B1 Char1"/>
    <w:link w:val="B1"/>
    <w:qFormat/>
    <w:rsid w:val="005376B7"/>
    <w:rPr>
      <w:rFonts w:ascii="Arial" w:hAnsi="Arial"/>
      <w:lang w:val="en-GB" w:eastAsia="en-US"/>
    </w:rPr>
  </w:style>
  <w:style w:type="character" w:customStyle="1" w:styleId="TALCar">
    <w:name w:val="TAL Car"/>
    <w:link w:val="TAL"/>
    <w:qFormat/>
    <w:rsid w:val="006E797B"/>
    <w:rPr>
      <w:rFonts w:ascii="Arial" w:hAnsi="Arial"/>
      <w:sz w:val="18"/>
      <w:lang w:val="en-GB" w:eastAsia="en-US"/>
    </w:rPr>
  </w:style>
  <w:style w:type="paragraph" w:customStyle="1" w:styleId="TAL">
    <w:name w:val="TAL"/>
    <w:basedOn w:val="a"/>
    <w:link w:val="TALCar"/>
    <w:qFormat/>
    <w:rsid w:val="006E797B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</w:rPr>
  </w:style>
  <w:style w:type="paragraph" w:customStyle="1" w:styleId="B2">
    <w:name w:val="B2"/>
    <w:basedOn w:val="21"/>
    <w:link w:val="B2Char"/>
    <w:qFormat/>
    <w:rsid w:val="00762563"/>
    <w:pPr>
      <w:overflowPunct w:val="0"/>
      <w:autoSpaceDE w:val="0"/>
      <w:autoSpaceDN w:val="0"/>
      <w:adjustRightInd w:val="0"/>
      <w:spacing w:after="180"/>
      <w:ind w:leftChars="0" w:left="851" w:firstLineChars="0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10">
    <w:name w:val="B1 (文字)"/>
    <w:rsid w:val="00762563"/>
    <w:rPr>
      <w:rFonts w:ascii="Arial" w:hAnsi="Arial"/>
      <w:lang w:eastAsia="en-US"/>
    </w:rPr>
  </w:style>
  <w:style w:type="character" w:customStyle="1" w:styleId="B2Char">
    <w:name w:val="B2 Char"/>
    <w:link w:val="B2"/>
    <w:qFormat/>
    <w:rsid w:val="00762563"/>
    <w:rPr>
      <w:rFonts w:eastAsia="Times New Roman"/>
      <w:lang w:val="en-GB" w:eastAsia="en-GB"/>
    </w:rPr>
  </w:style>
  <w:style w:type="paragraph" w:styleId="21">
    <w:name w:val="List 2"/>
    <w:basedOn w:val="a"/>
    <w:uiPriority w:val="99"/>
    <w:semiHidden/>
    <w:unhideWhenUsed/>
    <w:rsid w:val="00762563"/>
    <w:pPr>
      <w:ind w:leftChars="200" w:left="100" w:hangingChars="200" w:hanging="200"/>
      <w:contextualSpacing/>
    </w:pPr>
  </w:style>
  <w:style w:type="character" w:customStyle="1" w:styleId="10">
    <w:name w:val="列表段落 字符1"/>
    <w:aliases w:val="- Bullets 字符1,?? ?? 字符1,????? 字符1,???? 字符1,Lista1 字符1,목록 단락 字符1,リスト段落 字符1,列出段落1 字符1,中等深浅网格 1 - 着色 21 字符1,¥¡¡¡¡ì¬º¥¹¥È¶ÎÂä 字符1,ÁÐ³ö¶ÎÂä 字符1,列表段落1 字符1,—ño’i—Ž 字符1,¥ê¥¹¥È¶ÎÂä 字符1,1st level - Bullet List Paragraph 字符1,Lettre d'introduction 字符1"/>
    <w:uiPriority w:val="34"/>
    <w:qFormat/>
    <w:locked/>
    <w:rsid w:val="00762563"/>
    <w:rPr>
      <w:rFonts w:ascii="Calibri" w:hAnsi="Calibri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0268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4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7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0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9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3GPPLiaison@etsi.org" TargetMode="Externa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comments" Target="comments.xml"/><Relationship Id="rId17" Type="http://schemas.microsoft.com/office/2011/relationships/commentsExtended" Target="commentsExtended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6C2134160B1A4083A3FDA85C8A909E" ma:contentTypeVersion="0" ma:contentTypeDescription="Create a new document." ma:contentTypeScope="" ma:versionID="5a6bfec6c1ce9dc883370bd288edafe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DCFAE3-1108-48A8-AA98-BDEBCC21335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931FE02-66B2-4D00-8AF5-4876CF095C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D6F21A4-A37D-4FC8-A945-1290D288DD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414939A-D417-4E7D-89EE-3517CBA09D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221</Words>
  <Characters>1260</Characters>
  <Application>Microsoft Office Word</Application>
  <DocSecurity>0</DocSecurity>
  <Lines>10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1479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David Boswarthick</dc:creator>
  <cp:keywords>CTPClassification=CTP_NT</cp:keywords>
  <cp:lastModifiedBy>CATT</cp:lastModifiedBy>
  <cp:revision>3</cp:revision>
  <cp:lastPrinted>2002-04-23T01:10:00Z</cp:lastPrinted>
  <dcterms:created xsi:type="dcterms:W3CDTF">2021-04-22T02:09:00Z</dcterms:created>
  <dcterms:modified xsi:type="dcterms:W3CDTF">2021-04-22T0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c273e848-e585-401f-a181-f683beede550</vt:lpwstr>
  </property>
  <property fmtid="{D5CDD505-2E9C-101B-9397-08002B2CF9AE}" pid="3" name="CTP_TimeStamp">
    <vt:lpwstr>2018-02-14 12:57:02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